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BAD00D" w14:textId="77777777" w:rsidR="008132A1" w:rsidRPr="000524CB" w:rsidRDefault="008132A1">
      <w:pPr>
        <w:spacing w:line="360" w:lineRule="auto"/>
        <w:jc w:val="both"/>
        <w:rPr>
          <w:rFonts w:ascii="Arial Narrow" w:hAnsi="Arial Narrow"/>
        </w:rPr>
      </w:pP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43"/>
        <w:gridCol w:w="5812"/>
        <w:gridCol w:w="1627"/>
      </w:tblGrid>
      <w:tr w:rsidR="000524CB" w:rsidRPr="000524CB" w14:paraId="53993ADD" w14:textId="77777777">
        <w:trPr>
          <w:trHeight w:val="1119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C5E95" w14:textId="77777777" w:rsidR="008132A1" w:rsidRPr="000524CB" w:rsidRDefault="008132A1">
            <w:pPr>
              <w:rPr>
                <w:rFonts w:ascii="Arial Narrow" w:hAnsi="Arial Narrow" w:cs="Arial"/>
                <w:sz w:val="16"/>
              </w:rPr>
            </w:pPr>
            <w:r w:rsidRPr="000524CB">
              <w:rPr>
                <w:rFonts w:ascii="Arial Narrow" w:hAnsi="Arial Narrow" w:cs="Arial"/>
                <w:sz w:val="16"/>
              </w:rPr>
              <w:t>Nr pracy</w:t>
            </w:r>
          </w:p>
          <w:p w14:paraId="0E556E7F" w14:textId="77777777" w:rsidR="008132A1" w:rsidRPr="000524CB" w:rsidRDefault="008132A1">
            <w:pPr>
              <w:rPr>
                <w:rFonts w:ascii="Arial Narrow" w:hAnsi="Arial Narrow" w:cs="Arial"/>
                <w:sz w:val="16"/>
              </w:rPr>
            </w:pPr>
          </w:p>
          <w:p w14:paraId="7E7CB50E" w14:textId="77777777" w:rsidR="008132A1" w:rsidRPr="000524CB" w:rsidRDefault="008132A1">
            <w:pPr>
              <w:rPr>
                <w:rFonts w:ascii="Arial Narrow" w:hAnsi="Arial Narrow" w:cs="Arial"/>
                <w:b/>
                <w:sz w:val="16"/>
              </w:rPr>
            </w:pP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ADFC3" w14:textId="77777777" w:rsidR="008132A1" w:rsidRPr="000524CB" w:rsidRDefault="008132A1">
            <w:pPr>
              <w:rPr>
                <w:rFonts w:ascii="Arial Narrow" w:hAnsi="Arial Narrow" w:cs="Arial"/>
                <w:sz w:val="16"/>
              </w:rPr>
            </w:pPr>
            <w:r w:rsidRPr="000524CB">
              <w:rPr>
                <w:rFonts w:ascii="Arial Narrow" w:hAnsi="Arial Narrow" w:cs="Arial"/>
                <w:sz w:val="16"/>
              </w:rPr>
              <w:t>Temat</w:t>
            </w:r>
          </w:p>
          <w:p w14:paraId="1AA6F11E" w14:textId="77777777" w:rsidR="008132A1" w:rsidRPr="000524CB" w:rsidRDefault="008132A1">
            <w:pPr>
              <w:rPr>
                <w:rFonts w:ascii="Arial Narrow" w:hAnsi="Arial Narrow" w:cs="Arial"/>
                <w:sz w:val="16"/>
              </w:rPr>
            </w:pPr>
          </w:p>
          <w:p w14:paraId="117CC4FF" w14:textId="77777777" w:rsidR="008132A1" w:rsidRPr="000524CB" w:rsidRDefault="008132A1">
            <w:pPr>
              <w:rPr>
                <w:rFonts w:ascii="Arial Narrow" w:hAnsi="Arial Narrow" w:cs="Arial"/>
                <w:sz w:val="16"/>
              </w:rPr>
            </w:pP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E2DD8" w14:textId="77777777" w:rsidR="008132A1" w:rsidRPr="000524CB" w:rsidRDefault="008132A1">
            <w:pPr>
              <w:rPr>
                <w:rFonts w:ascii="Arial Narrow" w:hAnsi="Arial Narrow" w:cs="Arial"/>
                <w:sz w:val="16"/>
              </w:rPr>
            </w:pPr>
            <w:r w:rsidRPr="000524CB">
              <w:rPr>
                <w:rFonts w:ascii="Arial Narrow" w:hAnsi="Arial Narrow" w:cs="Arial"/>
                <w:sz w:val="16"/>
              </w:rPr>
              <w:t>Rok realizacji</w:t>
            </w:r>
          </w:p>
          <w:p w14:paraId="2151B50D" w14:textId="77777777" w:rsidR="008132A1" w:rsidRPr="000524CB" w:rsidRDefault="008132A1">
            <w:pPr>
              <w:rPr>
                <w:rFonts w:ascii="Arial Narrow" w:hAnsi="Arial Narrow" w:cs="Arial"/>
                <w:sz w:val="16"/>
              </w:rPr>
            </w:pPr>
          </w:p>
          <w:p w14:paraId="569B77AE" w14:textId="77777777" w:rsidR="008132A1" w:rsidRPr="000524CB" w:rsidRDefault="008132A1">
            <w:pPr>
              <w:jc w:val="center"/>
              <w:rPr>
                <w:rFonts w:ascii="Arial Narrow" w:hAnsi="Arial Narrow" w:cs="Arial"/>
                <w:sz w:val="16"/>
              </w:rPr>
            </w:pPr>
          </w:p>
          <w:p w14:paraId="254B44C0" w14:textId="77777777" w:rsidR="008132A1" w:rsidRPr="000524CB" w:rsidRDefault="008132A1">
            <w:pPr>
              <w:jc w:val="center"/>
              <w:rPr>
                <w:rFonts w:ascii="Arial Narrow" w:hAnsi="Arial Narrow" w:cs="Arial"/>
                <w:sz w:val="16"/>
              </w:rPr>
            </w:pPr>
          </w:p>
        </w:tc>
      </w:tr>
    </w:tbl>
    <w:p w14:paraId="38740435" w14:textId="77777777" w:rsidR="008132A1" w:rsidRPr="000524CB" w:rsidRDefault="008132A1">
      <w:pPr>
        <w:ind w:left="-142" w:firstLine="142"/>
        <w:rPr>
          <w:rFonts w:ascii="Arial Narrow" w:hAnsi="Arial Narrow" w:cs="Arial"/>
          <w:sz w:val="16"/>
        </w:rPr>
      </w:pPr>
    </w:p>
    <w:p w14:paraId="55D22983" w14:textId="77777777" w:rsidR="008132A1" w:rsidRPr="000524CB" w:rsidRDefault="008132A1">
      <w:pPr>
        <w:rPr>
          <w:rFonts w:ascii="Arial Narrow" w:hAnsi="Arial Narrow" w:cs="Arial"/>
          <w:sz w:val="16"/>
        </w:rPr>
      </w:pPr>
    </w:p>
    <w:p w14:paraId="7A8F72A2" w14:textId="77777777" w:rsidR="008132A1" w:rsidRPr="000524CB" w:rsidRDefault="008132A1">
      <w:pPr>
        <w:pStyle w:val="Nagwek8"/>
        <w:jc w:val="center"/>
        <w:rPr>
          <w:rFonts w:ascii="Arial Narrow" w:hAnsi="Arial Narrow" w:cs="Arial" w:hint="default"/>
          <w:b/>
          <w:bCs/>
          <w:sz w:val="24"/>
        </w:rPr>
      </w:pPr>
      <w:r w:rsidRPr="000524CB">
        <w:rPr>
          <w:rFonts w:ascii="Arial Narrow" w:hAnsi="Arial Narrow" w:cs="Arial" w:hint="default"/>
          <w:b/>
          <w:bCs/>
          <w:sz w:val="24"/>
        </w:rPr>
        <w:t>Protokół zdawczo-odbiorczy</w:t>
      </w:r>
    </w:p>
    <w:p w14:paraId="6C2DAE34" w14:textId="77777777" w:rsidR="008132A1" w:rsidRPr="000524CB" w:rsidRDefault="008132A1">
      <w:pPr>
        <w:jc w:val="center"/>
        <w:rPr>
          <w:rFonts w:ascii="Arial Narrow" w:hAnsi="Arial Narrow" w:cs="Arial"/>
          <w:sz w:val="16"/>
        </w:rPr>
      </w:pPr>
    </w:p>
    <w:p w14:paraId="2F80FCC0" w14:textId="77777777" w:rsidR="008132A1" w:rsidRPr="000524CB" w:rsidRDefault="008132A1">
      <w:pPr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1.Realizowane zadania:</w:t>
      </w: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8"/>
        <w:gridCol w:w="8646"/>
      </w:tblGrid>
      <w:tr w:rsidR="000524CB" w:rsidRPr="000524CB" w14:paraId="41F27719" w14:textId="77777777"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D0EF8" w14:textId="77777777" w:rsidR="008132A1" w:rsidRPr="000524CB" w:rsidRDefault="008132A1">
            <w:pPr>
              <w:jc w:val="center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1.</w:t>
            </w:r>
          </w:p>
        </w:tc>
        <w:tc>
          <w:tcPr>
            <w:tcW w:w="8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402EE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</w:p>
          <w:p w14:paraId="42513F34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</w:p>
        </w:tc>
      </w:tr>
      <w:tr w:rsidR="000524CB" w:rsidRPr="000524CB" w14:paraId="60E76D3D" w14:textId="77777777">
        <w:trPr>
          <w:trHeight w:val="403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FBF52" w14:textId="77777777" w:rsidR="008132A1" w:rsidRPr="000524CB" w:rsidRDefault="008132A1">
            <w:pPr>
              <w:jc w:val="center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2.</w:t>
            </w:r>
          </w:p>
        </w:tc>
        <w:tc>
          <w:tcPr>
            <w:tcW w:w="8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B59F8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</w:p>
        </w:tc>
      </w:tr>
    </w:tbl>
    <w:p w14:paraId="2956979A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7A02ABA2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537F6B00" w14:textId="77777777" w:rsidR="008132A1" w:rsidRPr="000524CB" w:rsidRDefault="008132A1">
      <w:pPr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2.Skład zespołu:</w:t>
      </w: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90"/>
        <w:gridCol w:w="4324"/>
      </w:tblGrid>
      <w:tr w:rsidR="000524CB" w:rsidRPr="000524CB" w14:paraId="0CE24126" w14:textId="77777777">
        <w:tc>
          <w:tcPr>
            <w:tcW w:w="4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A38B04C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1.                          </w:t>
            </w:r>
          </w:p>
        </w:tc>
        <w:tc>
          <w:tcPr>
            <w:tcW w:w="43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D03085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- kierownik zespołu</w:t>
            </w:r>
          </w:p>
        </w:tc>
      </w:tr>
      <w:tr w:rsidR="000524CB" w:rsidRPr="000524CB" w14:paraId="07352CB8" w14:textId="77777777">
        <w:tc>
          <w:tcPr>
            <w:tcW w:w="4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A18AF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2.</w:t>
            </w:r>
          </w:p>
        </w:tc>
        <w:tc>
          <w:tcPr>
            <w:tcW w:w="4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5C1CF29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3.</w:t>
            </w:r>
          </w:p>
        </w:tc>
      </w:tr>
      <w:tr w:rsidR="000524CB" w:rsidRPr="000524CB" w14:paraId="7A0D16AF" w14:textId="77777777">
        <w:tc>
          <w:tcPr>
            <w:tcW w:w="4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133A3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4.</w:t>
            </w:r>
          </w:p>
        </w:tc>
        <w:tc>
          <w:tcPr>
            <w:tcW w:w="4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6AECF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5.</w:t>
            </w:r>
          </w:p>
        </w:tc>
      </w:tr>
      <w:tr w:rsidR="000524CB" w:rsidRPr="000524CB" w14:paraId="08AB5943" w14:textId="77777777">
        <w:tc>
          <w:tcPr>
            <w:tcW w:w="4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C2F75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6.</w:t>
            </w:r>
          </w:p>
        </w:tc>
        <w:tc>
          <w:tcPr>
            <w:tcW w:w="4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58D52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7.</w:t>
            </w:r>
          </w:p>
        </w:tc>
      </w:tr>
      <w:tr w:rsidR="000524CB" w:rsidRPr="000524CB" w14:paraId="322CB99F" w14:textId="77777777">
        <w:tc>
          <w:tcPr>
            <w:tcW w:w="4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C03FB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8.</w:t>
            </w:r>
          </w:p>
        </w:tc>
        <w:tc>
          <w:tcPr>
            <w:tcW w:w="4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18735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9.</w:t>
            </w:r>
          </w:p>
        </w:tc>
      </w:tr>
      <w:tr w:rsidR="000524CB" w:rsidRPr="000524CB" w14:paraId="08D11D19" w14:textId="77777777">
        <w:tc>
          <w:tcPr>
            <w:tcW w:w="4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9D988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10.</w:t>
            </w:r>
          </w:p>
        </w:tc>
        <w:tc>
          <w:tcPr>
            <w:tcW w:w="4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B2F44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11.</w:t>
            </w:r>
          </w:p>
        </w:tc>
      </w:tr>
    </w:tbl>
    <w:p w14:paraId="5955EFF1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50E2E2AA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2B1E861A" w14:textId="77777777" w:rsidR="008132A1" w:rsidRPr="000524CB" w:rsidRDefault="008132A1">
      <w:pPr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 xml:space="preserve"> 3.Komisja w składzie:</w:t>
      </w:r>
    </w:p>
    <w:p w14:paraId="4D0B4DF7" w14:textId="77777777" w:rsidR="008132A1" w:rsidRPr="000524CB" w:rsidRDefault="008132A1">
      <w:pPr>
        <w:ind w:left="991" w:hanging="283"/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odbierający</w:t>
      </w:r>
      <w:r w:rsidRPr="000524CB">
        <w:rPr>
          <w:rFonts w:ascii="Arial Narrow" w:hAnsi="Arial Narrow" w:cs="Arial"/>
          <w:sz w:val="20"/>
        </w:rPr>
        <w:tab/>
      </w:r>
      <w:r w:rsidRPr="000524CB">
        <w:rPr>
          <w:rFonts w:ascii="Arial Narrow" w:hAnsi="Arial Narrow" w:cs="Arial"/>
          <w:sz w:val="20"/>
        </w:rPr>
        <w:tab/>
      </w:r>
      <w:r w:rsidRPr="000524CB">
        <w:rPr>
          <w:rFonts w:ascii="Arial Narrow" w:hAnsi="Arial Narrow" w:cs="Arial"/>
          <w:sz w:val="20"/>
        </w:rPr>
        <w:tab/>
      </w:r>
      <w:r w:rsidRPr="000524CB">
        <w:rPr>
          <w:rFonts w:ascii="Arial Narrow" w:hAnsi="Arial Narrow" w:cs="Arial"/>
          <w:sz w:val="20"/>
        </w:rPr>
        <w:tab/>
      </w:r>
      <w:r w:rsidRPr="000524CB">
        <w:rPr>
          <w:rFonts w:ascii="Arial Narrow" w:hAnsi="Arial Narrow" w:cs="Arial"/>
          <w:sz w:val="20"/>
        </w:rPr>
        <w:tab/>
      </w:r>
      <w:r w:rsidRPr="000524CB">
        <w:rPr>
          <w:rFonts w:ascii="Arial Narrow" w:hAnsi="Arial Narrow" w:cs="Arial"/>
          <w:sz w:val="20"/>
        </w:rPr>
        <w:tab/>
        <w:t>przekazujący</w:t>
      </w:r>
    </w:p>
    <w:tbl>
      <w:tblPr>
        <w:tblW w:w="0" w:type="auto"/>
        <w:tblInd w:w="-1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716"/>
        <w:gridCol w:w="284"/>
        <w:gridCol w:w="4252"/>
      </w:tblGrid>
      <w:tr w:rsidR="000524CB" w:rsidRPr="000524CB" w14:paraId="72A13E0D" w14:textId="77777777">
        <w:tc>
          <w:tcPr>
            <w:tcW w:w="47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5BAD140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1.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AFA59E5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1577145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1.</w:t>
            </w:r>
          </w:p>
        </w:tc>
      </w:tr>
      <w:tr w:rsidR="000524CB" w:rsidRPr="000524CB" w14:paraId="1421DFFF" w14:textId="77777777">
        <w:tc>
          <w:tcPr>
            <w:tcW w:w="4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67EB2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2.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5C743CF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15189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2.</w:t>
            </w:r>
          </w:p>
        </w:tc>
      </w:tr>
      <w:tr w:rsidR="000524CB" w:rsidRPr="000524CB" w14:paraId="70A3FD9B" w14:textId="77777777">
        <w:tc>
          <w:tcPr>
            <w:tcW w:w="4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AEA6A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3.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C1FC7DD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33DBB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3.</w:t>
            </w:r>
          </w:p>
        </w:tc>
      </w:tr>
    </w:tbl>
    <w:p w14:paraId="5E4518DF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1BD7FCB4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48064920" w14:textId="77777777" w:rsidR="008132A1" w:rsidRPr="000524CB" w:rsidRDefault="008132A1">
      <w:pPr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4.Nakłady na realizację pracy</w:t>
      </w:r>
    </w:p>
    <w:tbl>
      <w:tblPr>
        <w:tblW w:w="0" w:type="auto"/>
        <w:tblInd w:w="9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69"/>
        <w:gridCol w:w="1843"/>
      </w:tblGrid>
      <w:tr w:rsidR="000524CB" w:rsidRPr="000524CB" w14:paraId="2D63C3F0" w14:textId="77777777"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03242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Przyznane środki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4DB74" w14:textId="77777777" w:rsidR="008132A1" w:rsidRPr="000524CB" w:rsidRDefault="008132A1">
            <w:pPr>
              <w:jc w:val="right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                          zł</w:t>
            </w:r>
          </w:p>
        </w:tc>
      </w:tr>
      <w:tr w:rsidR="000524CB" w:rsidRPr="000524CB" w14:paraId="0A8FD772" w14:textId="77777777"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09D03" w14:textId="77777777" w:rsidR="008132A1" w:rsidRPr="000524CB" w:rsidRDefault="008132A1">
            <w:pPr>
              <w:rPr>
                <w:rFonts w:ascii="Arial Narrow" w:hAnsi="Arial Narrow" w:cs="Arial"/>
                <w:b/>
                <w:sz w:val="20"/>
              </w:rPr>
            </w:pPr>
            <w:r w:rsidRPr="000524CB">
              <w:rPr>
                <w:rFonts w:ascii="Arial Narrow" w:hAnsi="Arial Narrow" w:cs="Arial"/>
                <w:b/>
                <w:sz w:val="20"/>
              </w:rPr>
              <w:t>Poniesione koszty wg rozliczen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4593B" w14:textId="77777777" w:rsidR="008132A1" w:rsidRPr="000524CB" w:rsidRDefault="008132A1">
            <w:pPr>
              <w:jc w:val="right"/>
              <w:rPr>
                <w:rFonts w:ascii="Arial Narrow" w:hAnsi="Arial Narrow" w:cs="Arial"/>
                <w:b/>
                <w:sz w:val="20"/>
              </w:rPr>
            </w:pPr>
            <w:r w:rsidRPr="000524CB">
              <w:rPr>
                <w:rFonts w:ascii="Arial Narrow" w:hAnsi="Arial Narrow" w:cs="Arial"/>
                <w:b/>
                <w:sz w:val="20"/>
              </w:rPr>
              <w:t xml:space="preserve">                           zł</w:t>
            </w:r>
          </w:p>
        </w:tc>
      </w:tr>
      <w:tr w:rsidR="008132A1" w:rsidRPr="000524CB" w14:paraId="77FF7859" w14:textId="77777777"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8EDEE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- w tym aparatur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CADAC" w14:textId="77777777" w:rsidR="008132A1" w:rsidRPr="000524CB" w:rsidRDefault="008132A1">
            <w:pPr>
              <w:jc w:val="right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zł</w:t>
            </w:r>
          </w:p>
        </w:tc>
      </w:tr>
    </w:tbl>
    <w:p w14:paraId="1EB8D882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3456B58A" w14:textId="77777777" w:rsidR="008132A1" w:rsidRPr="000524CB" w:rsidRDefault="008132A1">
      <w:pPr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ab/>
      </w:r>
    </w:p>
    <w:p w14:paraId="7D7F3F74" w14:textId="77777777" w:rsidR="008132A1" w:rsidRPr="000524CB" w:rsidRDefault="008132A1">
      <w:pPr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5.Opracowania powstałe w wyniku realizacji pracy:</w:t>
      </w:r>
    </w:p>
    <w:p w14:paraId="15B23A8E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63B6A329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709E3E59" w14:textId="5B036D10" w:rsidR="008132A1" w:rsidRPr="002F598E" w:rsidRDefault="00416086" w:rsidP="00393F5D">
      <w:pPr>
        <w:numPr>
          <w:ilvl w:val="0"/>
          <w:numId w:val="12"/>
        </w:numPr>
        <w:tabs>
          <w:tab w:val="num" w:pos="1440"/>
        </w:tabs>
        <w:ind w:left="1102"/>
        <w:rPr>
          <w:rFonts w:ascii="Arial Narrow" w:hAnsi="Arial Narrow" w:cs="Arial"/>
          <w:sz w:val="20"/>
        </w:rPr>
      </w:pPr>
      <w:r w:rsidRPr="002F598E">
        <w:rPr>
          <w:rFonts w:ascii="Arial Narrow" w:hAnsi="Arial Narrow" w:cs="Arial"/>
          <w:sz w:val="20"/>
        </w:rPr>
        <w:t>Liczba</w:t>
      </w:r>
      <w:r w:rsidR="00013C9E" w:rsidRPr="002F598E">
        <w:rPr>
          <w:rFonts w:ascii="Arial Narrow" w:hAnsi="Arial Narrow" w:cs="Arial"/>
          <w:sz w:val="20"/>
        </w:rPr>
        <w:t xml:space="preserve"> o</w:t>
      </w:r>
      <w:r w:rsidR="00DC78AD" w:rsidRPr="002F598E">
        <w:rPr>
          <w:rFonts w:ascii="Arial Narrow" w:hAnsi="Arial Narrow" w:cs="Arial"/>
          <w:sz w:val="20"/>
        </w:rPr>
        <w:t>siągnię</w:t>
      </w:r>
      <w:r w:rsidRPr="002F598E">
        <w:rPr>
          <w:rFonts w:ascii="Arial Narrow" w:hAnsi="Arial Narrow" w:cs="Arial"/>
          <w:sz w:val="20"/>
        </w:rPr>
        <w:t>ć</w:t>
      </w:r>
      <w:r w:rsidR="00DC78AD" w:rsidRPr="002F598E">
        <w:rPr>
          <w:rFonts w:ascii="Arial Narrow" w:hAnsi="Arial Narrow" w:cs="Arial"/>
          <w:sz w:val="20"/>
        </w:rPr>
        <w:t xml:space="preserve"> </w:t>
      </w:r>
      <w:r w:rsidRPr="002F598E">
        <w:rPr>
          <w:rFonts w:ascii="Arial Narrow" w:hAnsi="Arial Narrow" w:cs="Arial"/>
          <w:sz w:val="20"/>
        </w:rPr>
        <w:t xml:space="preserve">naukowych, sumaryczna liczba punktów </w:t>
      </w:r>
      <w:proofErr w:type="spellStart"/>
      <w:r w:rsidRPr="002F598E">
        <w:rPr>
          <w:rFonts w:ascii="Arial Narrow" w:hAnsi="Arial Narrow" w:cs="Arial"/>
          <w:sz w:val="20"/>
        </w:rPr>
        <w:t>MEiN</w:t>
      </w:r>
      <w:proofErr w:type="spellEnd"/>
      <w:r w:rsidRPr="002F598E">
        <w:rPr>
          <w:rFonts w:ascii="Arial Narrow" w:hAnsi="Arial Narrow" w:cs="Arial"/>
          <w:sz w:val="20"/>
        </w:rPr>
        <w:t>, sumaryczny IF -</w:t>
      </w:r>
      <w:r w:rsidR="00DC78AD" w:rsidRPr="002F598E">
        <w:rPr>
          <w:rFonts w:ascii="Arial Narrow" w:hAnsi="Arial Narrow" w:cs="Arial"/>
          <w:sz w:val="20"/>
        </w:rPr>
        <w:t xml:space="preserve"> stosownie do </w:t>
      </w:r>
      <w:r w:rsidR="00024254" w:rsidRPr="002F598E">
        <w:rPr>
          <w:rFonts w:ascii="Arial Narrow" w:hAnsi="Arial Narrow" w:cs="Arial"/>
          <w:sz w:val="20"/>
        </w:rPr>
        <w:t>pkt</w:t>
      </w:r>
      <w:r w:rsidR="00DC78AD" w:rsidRPr="002F598E">
        <w:rPr>
          <w:rFonts w:ascii="Arial Narrow" w:hAnsi="Arial Narrow" w:cs="Arial"/>
          <w:sz w:val="20"/>
        </w:rPr>
        <w:t xml:space="preserve"> 5. </w:t>
      </w:r>
      <w:r w:rsidR="00024254" w:rsidRPr="002F598E">
        <w:rPr>
          <w:rFonts w:ascii="Arial Narrow" w:hAnsi="Arial Narrow" w:cs="Arial"/>
          <w:sz w:val="20"/>
        </w:rPr>
        <w:t xml:space="preserve">a)-c) </w:t>
      </w:r>
      <w:r w:rsidR="008132A1" w:rsidRPr="002F598E">
        <w:rPr>
          <w:rFonts w:ascii="Arial Narrow" w:hAnsi="Arial Narrow" w:cs="Arial"/>
          <w:sz w:val="20"/>
        </w:rPr>
        <w:t>„</w:t>
      </w:r>
      <w:r w:rsidR="00013C9E" w:rsidRPr="002F598E">
        <w:rPr>
          <w:rFonts w:ascii="Arial Narrow" w:hAnsi="Arial Narrow" w:cs="Arial"/>
          <w:sz w:val="20"/>
        </w:rPr>
        <w:t>Raportu o pracy badawczej</w:t>
      </w:r>
      <w:r w:rsidR="008132A1" w:rsidRPr="002F598E">
        <w:rPr>
          <w:rFonts w:ascii="Arial Narrow" w:hAnsi="Arial Narrow" w:cs="Arial"/>
          <w:sz w:val="20"/>
        </w:rPr>
        <w:t>”.</w:t>
      </w:r>
    </w:p>
    <w:p w14:paraId="2CB7CB98" w14:textId="77777777" w:rsidR="00024254" w:rsidRPr="002F598E" w:rsidRDefault="00024254" w:rsidP="00024254">
      <w:pPr>
        <w:tabs>
          <w:tab w:val="num" w:pos="1440"/>
        </w:tabs>
        <w:ind w:left="1102"/>
        <w:rPr>
          <w:rFonts w:ascii="Arial Narrow" w:hAnsi="Arial Narrow" w:cs="Arial"/>
          <w:sz w:val="20"/>
        </w:rPr>
      </w:pPr>
    </w:p>
    <w:p w14:paraId="4069C2F2" w14:textId="22EB322A" w:rsidR="00024254" w:rsidRPr="002F598E" w:rsidRDefault="00024254" w:rsidP="00024254">
      <w:pPr>
        <w:numPr>
          <w:ilvl w:val="0"/>
          <w:numId w:val="12"/>
        </w:numPr>
        <w:tabs>
          <w:tab w:val="num" w:pos="1440"/>
        </w:tabs>
        <w:ind w:left="1102"/>
        <w:rPr>
          <w:rFonts w:ascii="Arial Narrow" w:hAnsi="Arial Narrow" w:cs="Arial"/>
          <w:sz w:val="20"/>
        </w:rPr>
      </w:pPr>
      <w:r w:rsidRPr="002F598E">
        <w:rPr>
          <w:rFonts w:ascii="Arial Narrow" w:hAnsi="Arial Narrow" w:cs="Arial"/>
          <w:sz w:val="20"/>
        </w:rPr>
        <w:t>Liczba praw własności intelektualnej - stosownie do pkt 5. d) „Raportu o pracy badawczej”.</w:t>
      </w:r>
    </w:p>
    <w:p w14:paraId="01CAD01A" w14:textId="77777777" w:rsidR="008132A1" w:rsidRPr="002F598E" w:rsidRDefault="008132A1">
      <w:pPr>
        <w:rPr>
          <w:rFonts w:ascii="Arial Narrow" w:hAnsi="Arial Narrow" w:cs="Arial"/>
          <w:sz w:val="20"/>
        </w:rPr>
      </w:pPr>
    </w:p>
    <w:p w14:paraId="5C9E1AFC" w14:textId="77777777" w:rsidR="008132A1" w:rsidRPr="002F598E" w:rsidRDefault="008132A1">
      <w:pPr>
        <w:rPr>
          <w:rFonts w:ascii="Arial Narrow" w:hAnsi="Arial Narrow" w:cs="Arial"/>
          <w:sz w:val="20"/>
        </w:rPr>
      </w:pPr>
      <w:bookmarkStart w:id="0" w:name="_GoBack"/>
      <w:bookmarkEnd w:id="0"/>
    </w:p>
    <w:p w14:paraId="387E0F77" w14:textId="586F1B2F" w:rsidR="008132A1" w:rsidRPr="002F598E" w:rsidRDefault="00416086" w:rsidP="00393F5D">
      <w:pPr>
        <w:numPr>
          <w:ilvl w:val="0"/>
          <w:numId w:val="14"/>
        </w:numPr>
        <w:tabs>
          <w:tab w:val="num" w:pos="1440"/>
        </w:tabs>
        <w:ind w:left="1102"/>
        <w:rPr>
          <w:rFonts w:ascii="Arial Narrow" w:hAnsi="Arial Narrow" w:cs="Arial"/>
          <w:sz w:val="20"/>
        </w:rPr>
      </w:pPr>
      <w:r w:rsidRPr="002F598E">
        <w:rPr>
          <w:rFonts w:ascii="Arial Narrow" w:hAnsi="Arial Narrow" w:cs="Arial"/>
          <w:sz w:val="20"/>
        </w:rPr>
        <w:t>Liczba z</w:t>
      </w:r>
      <w:r w:rsidR="008132A1" w:rsidRPr="002F598E">
        <w:rPr>
          <w:rFonts w:ascii="Arial Narrow" w:hAnsi="Arial Narrow" w:cs="Arial"/>
          <w:sz w:val="20"/>
        </w:rPr>
        <w:t>akończon</w:t>
      </w:r>
      <w:r w:rsidRPr="002F598E">
        <w:rPr>
          <w:rFonts w:ascii="Arial Narrow" w:hAnsi="Arial Narrow" w:cs="Arial"/>
          <w:sz w:val="20"/>
        </w:rPr>
        <w:t>ych</w:t>
      </w:r>
      <w:r w:rsidR="008132A1" w:rsidRPr="002F598E">
        <w:rPr>
          <w:rFonts w:ascii="Arial Narrow" w:hAnsi="Arial Narrow" w:cs="Arial"/>
          <w:sz w:val="20"/>
        </w:rPr>
        <w:t xml:space="preserve"> prac doktorski</w:t>
      </w:r>
      <w:r w:rsidRPr="002F598E">
        <w:rPr>
          <w:rFonts w:ascii="Arial Narrow" w:hAnsi="Arial Narrow" w:cs="Arial"/>
          <w:sz w:val="20"/>
        </w:rPr>
        <w:t>ch</w:t>
      </w:r>
      <w:r w:rsidR="00024254" w:rsidRPr="002F598E">
        <w:rPr>
          <w:rFonts w:ascii="Arial Narrow" w:hAnsi="Arial Narrow" w:cs="Arial"/>
          <w:sz w:val="20"/>
        </w:rPr>
        <w:t xml:space="preserve"> - stosownie do pkt 6. „Raportu o pracy badawczej”.</w:t>
      </w:r>
    </w:p>
    <w:p w14:paraId="57241182" w14:textId="77777777" w:rsidR="008132A1" w:rsidRPr="002F598E" w:rsidRDefault="008132A1">
      <w:pPr>
        <w:rPr>
          <w:rFonts w:ascii="Arial Narrow" w:hAnsi="Arial Narrow" w:cs="Arial"/>
          <w:sz w:val="20"/>
        </w:rPr>
      </w:pPr>
    </w:p>
    <w:p w14:paraId="1DC09ACB" w14:textId="77777777" w:rsidR="008132A1" w:rsidRPr="002F598E" w:rsidRDefault="008132A1">
      <w:pPr>
        <w:rPr>
          <w:rFonts w:ascii="Arial Narrow" w:hAnsi="Arial Narrow" w:cs="Arial"/>
          <w:sz w:val="20"/>
        </w:rPr>
      </w:pPr>
    </w:p>
    <w:p w14:paraId="07FC5A83" w14:textId="77777777" w:rsidR="00024254" w:rsidRPr="002F598E" w:rsidRDefault="00416086" w:rsidP="00024254">
      <w:pPr>
        <w:numPr>
          <w:ilvl w:val="0"/>
          <w:numId w:val="14"/>
        </w:numPr>
        <w:tabs>
          <w:tab w:val="num" w:pos="1440"/>
        </w:tabs>
        <w:ind w:left="1102"/>
        <w:rPr>
          <w:rFonts w:ascii="Arial Narrow" w:hAnsi="Arial Narrow" w:cs="Arial"/>
          <w:sz w:val="20"/>
        </w:rPr>
      </w:pPr>
      <w:r w:rsidRPr="002F598E">
        <w:rPr>
          <w:rFonts w:ascii="Arial Narrow" w:hAnsi="Arial Narrow" w:cs="Arial"/>
          <w:sz w:val="20"/>
        </w:rPr>
        <w:t xml:space="preserve">Liczba zakończonych prac </w:t>
      </w:r>
      <w:r w:rsidR="008132A1" w:rsidRPr="002F598E">
        <w:rPr>
          <w:rFonts w:ascii="Arial Narrow" w:hAnsi="Arial Narrow" w:cs="Arial"/>
          <w:sz w:val="20"/>
        </w:rPr>
        <w:t>habilitacyjn</w:t>
      </w:r>
      <w:r w:rsidRPr="002F598E">
        <w:rPr>
          <w:rFonts w:ascii="Arial Narrow" w:hAnsi="Arial Narrow" w:cs="Arial"/>
          <w:sz w:val="20"/>
        </w:rPr>
        <w:t>ych</w:t>
      </w:r>
      <w:r w:rsidR="00024254" w:rsidRPr="002F598E">
        <w:rPr>
          <w:rFonts w:ascii="Arial Narrow" w:hAnsi="Arial Narrow" w:cs="Arial"/>
          <w:sz w:val="20"/>
        </w:rPr>
        <w:t xml:space="preserve"> - stosownie do pkt 6. „Raportu o pracy badawczej”.</w:t>
      </w:r>
    </w:p>
    <w:p w14:paraId="5874B924" w14:textId="77777777" w:rsidR="008132A1" w:rsidRPr="000524CB" w:rsidRDefault="008132A1">
      <w:pPr>
        <w:ind w:firstLine="705"/>
        <w:rPr>
          <w:rFonts w:ascii="Arial Narrow" w:hAnsi="Arial Narrow" w:cs="Arial"/>
          <w:sz w:val="20"/>
        </w:rPr>
      </w:pPr>
    </w:p>
    <w:p w14:paraId="10EF70D9" w14:textId="77777777" w:rsidR="008132A1" w:rsidRPr="000524CB" w:rsidRDefault="008132A1">
      <w:pPr>
        <w:pStyle w:val="Tekstpodstawowywcity"/>
        <w:rPr>
          <w:rFonts w:ascii="Arial Narrow" w:hAnsi="Arial Narrow" w:cs="Arial"/>
          <w:sz w:val="20"/>
        </w:rPr>
      </w:pPr>
    </w:p>
    <w:p w14:paraId="4CC900CF" w14:textId="7DE0E808" w:rsidR="008132A1" w:rsidRPr="000524CB" w:rsidRDefault="008132A1" w:rsidP="00393F5D">
      <w:pPr>
        <w:pStyle w:val="Tekstpodstawowywcity"/>
        <w:numPr>
          <w:ilvl w:val="0"/>
          <w:numId w:val="15"/>
        </w:numPr>
        <w:tabs>
          <w:tab w:val="num" w:pos="1440"/>
        </w:tabs>
        <w:ind w:left="1105"/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Inne.</w:t>
      </w:r>
    </w:p>
    <w:p w14:paraId="5630E615" w14:textId="77777777" w:rsidR="008132A1" w:rsidRPr="000524CB" w:rsidRDefault="008132A1">
      <w:pPr>
        <w:pStyle w:val="Tekstpodstawowywcity"/>
        <w:rPr>
          <w:rFonts w:ascii="Arial Narrow" w:hAnsi="Arial Narrow" w:cs="Arial"/>
          <w:sz w:val="20"/>
        </w:rPr>
      </w:pPr>
    </w:p>
    <w:p w14:paraId="2CF78826" w14:textId="77777777" w:rsidR="008132A1" w:rsidRPr="000524CB" w:rsidRDefault="008132A1">
      <w:pPr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 xml:space="preserve">6.Opinia o pracy sporządzona została przez: </w:t>
      </w:r>
    </w:p>
    <w:p w14:paraId="2F2EEF73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36A4D9DB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6D46808C" w14:textId="77777777" w:rsidR="008132A1" w:rsidRPr="000524CB" w:rsidRDefault="008132A1">
      <w:pPr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7. Komisja stwierdza, że w trakcie wykonywania pracy, zakupiono lub wytworzono następujące składniki majątkowe, które należy wprowadzić na stan inwentarzowy Politechniki Poznańskiej.</w:t>
      </w:r>
    </w:p>
    <w:p w14:paraId="44BE5A78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55A17EBD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3827"/>
        <w:gridCol w:w="709"/>
        <w:gridCol w:w="1276"/>
        <w:gridCol w:w="2695"/>
      </w:tblGrid>
      <w:tr w:rsidR="000524CB" w:rsidRPr="000524CB" w14:paraId="0F6578B0" w14:textId="77777777">
        <w:trPr>
          <w:jc w:val="center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2F880E00" w14:textId="77777777" w:rsidR="008132A1" w:rsidRPr="000524CB" w:rsidRDefault="008132A1" w:rsidP="00ED751F">
            <w:pPr>
              <w:jc w:val="center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Lp.</w:t>
            </w:r>
          </w:p>
        </w:tc>
        <w:tc>
          <w:tcPr>
            <w:tcW w:w="382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118DDAB6" w14:textId="77777777" w:rsidR="008132A1" w:rsidRPr="000524CB" w:rsidRDefault="008132A1" w:rsidP="00ED751F">
            <w:pPr>
              <w:jc w:val="center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Nazwa i typ składnika majątkowego</w:t>
            </w:r>
          </w:p>
          <w:p w14:paraId="0A0C4140" w14:textId="77777777" w:rsidR="008132A1" w:rsidRPr="000524CB" w:rsidRDefault="008132A1" w:rsidP="00ED751F">
            <w:pPr>
              <w:jc w:val="center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(A – aparatura, B – wyposażenie)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132FF285" w14:textId="77777777" w:rsidR="008132A1" w:rsidRPr="000524CB" w:rsidRDefault="008132A1" w:rsidP="00ED751F">
            <w:pPr>
              <w:jc w:val="center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Ilość</w:t>
            </w:r>
          </w:p>
          <w:p w14:paraId="3177899F" w14:textId="77777777" w:rsidR="008132A1" w:rsidRPr="000524CB" w:rsidRDefault="008132A1" w:rsidP="00ED751F">
            <w:pPr>
              <w:jc w:val="center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szt.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51E7602B" w14:textId="77777777" w:rsidR="008132A1" w:rsidRPr="000524CB" w:rsidRDefault="008132A1" w:rsidP="00ED751F">
            <w:pPr>
              <w:jc w:val="center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Wartość</w:t>
            </w:r>
          </w:p>
        </w:tc>
        <w:tc>
          <w:tcPr>
            <w:tcW w:w="2695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4612F6F" w14:textId="77777777" w:rsidR="008132A1" w:rsidRPr="000524CB" w:rsidRDefault="008132A1" w:rsidP="00ED751F">
            <w:pPr>
              <w:jc w:val="center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Sposób zagospodarowania</w:t>
            </w:r>
          </w:p>
        </w:tc>
      </w:tr>
      <w:tr w:rsidR="000524CB" w:rsidRPr="000524CB" w14:paraId="4D90F502" w14:textId="77777777">
        <w:trPr>
          <w:jc w:val="center"/>
        </w:trPr>
        <w:tc>
          <w:tcPr>
            <w:tcW w:w="567" w:type="dxa"/>
            <w:tcBorders>
              <w:top w:val="nil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42D3B6BA" w14:textId="77777777" w:rsidR="008132A1" w:rsidRPr="000524CB" w:rsidRDefault="008132A1">
            <w:pPr>
              <w:jc w:val="center"/>
              <w:rPr>
                <w:rFonts w:ascii="Arial Narrow" w:hAnsi="Arial Narrow" w:cs="Arial"/>
                <w:sz w:val="20"/>
              </w:rPr>
            </w:pPr>
          </w:p>
        </w:tc>
        <w:tc>
          <w:tcPr>
            <w:tcW w:w="382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15DFA7" w14:textId="77777777" w:rsidR="008132A1" w:rsidRPr="000524CB" w:rsidRDefault="008132A1">
            <w:pPr>
              <w:jc w:val="center"/>
              <w:rPr>
                <w:rFonts w:ascii="Arial Narrow" w:hAnsi="Arial Narrow" w:cs="Arial"/>
                <w:i/>
                <w:sz w:val="20"/>
              </w:rPr>
            </w:pPr>
          </w:p>
        </w:tc>
        <w:tc>
          <w:tcPr>
            <w:tcW w:w="70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31DA98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127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9BB34A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2695" w:type="dxa"/>
            <w:tcBorders>
              <w:top w:val="nil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439EEF4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</w:tr>
      <w:tr w:rsidR="000524CB" w:rsidRPr="000524CB" w14:paraId="55798E94" w14:textId="77777777">
        <w:trPr>
          <w:jc w:val="center"/>
        </w:trPr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4D143CEB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71F27E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708D8F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F39339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2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D63B73D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</w:tr>
      <w:tr w:rsidR="000524CB" w:rsidRPr="000524CB" w14:paraId="0B5805BC" w14:textId="77777777">
        <w:trPr>
          <w:jc w:val="center"/>
        </w:trPr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35FA16D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C0AE62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EED2FF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2161F8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2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4B83F0F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</w:tr>
      <w:tr w:rsidR="000524CB" w:rsidRPr="000524CB" w14:paraId="630F5EEF" w14:textId="77777777">
        <w:trPr>
          <w:jc w:val="center"/>
        </w:trPr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4AE0A442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0A6333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8C7298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150D9B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2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1B7CBB9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</w:tr>
      <w:tr w:rsidR="000524CB" w:rsidRPr="000524CB" w14:paraId="2D28E5FC" w14:textId="77777777">
        <w:trPr>
          <w:jc w:val="center"/>
        </w:trPr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5FB9D1C9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B1F97D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BD18B6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69D1F7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2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7A8AE06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</w:tr>
      <w:tr w:rsidR="000524CB" w:rsidRPr="000524CB" w14:paraId="47B509A2" w14:textId="77777777">
        <w:trPr>
          <w:jc w:val="center"/>
        </w:trPr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150BCB2B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7DE334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81E64D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6D22D1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2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7DD8145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</w:tr>
      <w:tr w:rsidR="000524CB" w:rsidRPr="000524CB" w14:paraId="79B71B2B" w14:textId="77777777">
        <w:trPr>
          <w:jc w:val="center"/>
        </w:trPr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073F7654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AB2C44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CDE593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ED0D11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2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31B4F1E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</w:tr>
      <w:tr w:rsidR="000524CB" w:rsidRPr="000524CB" w14:paraId="3F3CC125" w14:textId="77777777">
        <w:trPr>
          <w:jc w:val="center"/>
        </w:trPr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009A48C5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E662B1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64F1D3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9E0291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2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DD5697D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</w:tr>
      <w:tr w:rsidR="008132A1" w:rsidRPr="000524CB" w14:paraId="2ECA46DB" w14:textId="77777777">
        <w:trPr>
          <w:jc w:val="center"/>
        </w:trPr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18CA6F07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9121711" w14:textId="77777777" w:rsidR="008132A1" w:rsidRPr="000524CB" w:rsidRDefault="008132A1">
            <w:pPr>
              <w:rPr>
                <w:rFonts w:ascii="Arial Narrow" w:hAnsi="Arial Narrow" w:cs="Arial"/>
                <w:bCs/>
                <w:i/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0BB181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A582E4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2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D9B6DA5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</w:tr>
    </w:tbl>
    <w:p w14:paraId="210D1953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0E914FDC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77B16211" w14:textId="77777777" w:rsidR="008132A1" w:rsidRPr="000524CB" w:rsidRDefault="008132A1">
      <w:pPr>
        <w:pStyle w:val="Tekstpodstawowywcity"/>
        <w:ind w:left="0"/>
        <w:jc w:val="left"/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8.Komisja, na podstawie przedłożonych opracowań oraz sporządzonej opinii stwierdza, że praca została wykonana bez zastrzeżeń i przyjęta.</w:t>
      </w:r>
    </w:p>
    <w:p w14:paraId="6B0C1A63" w14:textId="77777777" w:rsidR="008132A1" w:rsidRPr="000524CB" w:rsidRDefault="008132A1">
      <w:pPr>
        <w:pStyle w:val="Tekstpodstawowywcity"/>
        <w:ind w:left="0"/>
        <w:jc w:val="left"/>
        <w:rPr>
          <w:rFonts w:ascii="Arial Narrow" w:hAnsi="Arial Narrow" w:cs="Arial"/>
          <w:sz w:val="20"/>
        </w:rPr>
      </w:pPr>
    </w:p>
    <w:p w14:paraId="4A5D3DAD" w14:textId="77777777" w:rsidR="008132A1" w:rsidRPr="000524CB" w:rsidRDefault="008132A1">
      <w:pPr>
        <w:jc w:val="both"/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9. Inne ustalenia i uwagi Komisji:</w:t>
      </w:r>
    </w:p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2"/>
      </w:tblGrid>
      <w:tr w:rsidR="000524CB" w:rsidRPr="000524CB" w14:paraId="77EFECCF" w14:textId="77777777">
        <w:tc>
          <w:tcPr>
            <w:tcW w:w="9072" w:type="dxa"/>
          </w:tcPr>
          <w:p w14:paraId="7613FD78" w14:textId="77777777" w:rsidR="008132A1" w:rsidRPr="000524CB" w:rsidRDefault="008132A1">
            <w:pPr>
              <w:pStyle w:val="Nagwek"/>
              <w:tabs>
                <w:tab w:val="left" w:pos="708"/>
              </w:tabs>
              <w:rPr>
                <w:rFonts w:ascii="Arial Narrow" w:hAnsi="Arial Narrow" w:cs="Arial"/>
                <w:sz w:val="20"/>
              </w:rPr>
            </w:pPr>
          </w:p>
        </w:tc>
      </w:tr>
      <w:tr w:rsidR="008132A1" w:rsidRPr="000524CB" w14:paraId="64C1CF29" w14:textId="77777777">
        <w:tc>
          <w:tcPr>
            <w:tcW w:w="90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5CCA18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  <w:u w:val="single"/>
              </w:rPr>
            </w:pPr>
          </w:p>
        </w:tc>
      </w:tr>
    </w:tbl>
    <w:p w14:paraId="7A354CEE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69D53C05" w14:textId="77777777" w:rsidR="008132A1" w:rsidRPr="000524CB" w:rsidRDefault="008132A1">
      <w:pPr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10. Na tym protokół zakończono i podpisano.</w:t>
      </w:r>
    </w:p>
    <w:p w14:paraId="346C8BDF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tbl>
      <w:tblPr>
        <w:tblW w:w="0" w:type="auto"/>
        <w:tblInd w:w="35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11"/>
        <w:gridCol w:w="431"/>
        <w:gridCol w:w="4246"/>
      </w:tblGrid>
      <w:tr w:rsidR="000524CB" w:rsidRPr="000524CB" w14:paraId="0726F30C" w14:textId="77777777">
        <w:tc>
          <w:tcPr>
            <w:tcW w:w="4111" w:type="dxa"/>
          </w:tcPr>
          <w:p w14:paraId="433EADBF" w14:textId="77777777" w:rsidR="008132A1" w:rsidRPr="000524CB" w:rsidRDefault="008132A1">
            <w:pPr>
              <w:jc w:val="center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Strona przekazująca</w:t>
            </w:r>
          </w:p>
        </w:tc>
        <w:tc>
          <w:tcPr>
            <w:tcW w:w="431" w:type="dxa"/>
          </w:tcPr>
          <w:p w14:paraId="569C5A04" w14:textId="77777777" w:rsidR="008132A1" w:rsidRPr="000524CB" w:rsidRDefault="008132A1">
            <w:pPr>
              <w:jc w:val="center"/>
              <w:rPr>
                <w:rFonts w:ascii="Arial Narrow" w:hAnsi="Arial Narrow" w:cs="Arial"/>
                <w:sz w:val="20"/>
              </w:rPr>
            </w:pPr>
          </w:p>
        </w:tc>
        <w:tc>
          <w:tcPr>
            <w:tcW w:w="4246" w:type="dxa"/>
          </w:tcPr>
          <w:p w14:paraId="47363F4B" w14:textId="77777777" w:rsidR="008132A1" w:rsidRPr="000524CB" w:rsidRDefault="008132A1">
            <w:pPr>
              <w:jc w:val="center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Strona odbierająca</w:t>
            </w:r>
          </w:p>
        </w:tc>
      </w:tr>
      <w:tr w:rsidR="000524CB" w:rsidRPr="000524CB" w14:paraId="14791FD9" w14:textId="77777777">
        <w:tc>
          <w:tcPr>
            <w:tcW w:w="4111" w:type="dxa"/>
          </w:tcPr>
          <w:p w14:paraId="7C46BBD1" w14:textId="77777777" w:rsidR="008132A1" w:rsidRPr="000524CB" w:rsidRDefault="008132A1">
            <w:pPr>
              <w:ind w:left="-70"/>
              <w:jc w:val="center"/>
              <w:rPr>
                <w:rFonts w:ascii="Arial Narrow" w:hAnsi="Arial Narrow" w:cs="Arial"/>
                <w:sz w:val="20"/>
              </w:rPr>
            </w:pPr>
          </w:p>
        </w:tc>
        <w:tc>
          <w:tcPr>
            <w:tcW w:w="431" w:type="dxa"/>
          </w:tcPr>
          <w:p w14:paraId="40A0446D" w14:textId="77777777" w:rsidR="008132A1" w:rsidRPr="000524CB" w:rsidRDefault="008132A1">
            <w:pPr>
              <w:jc w:val="center"/>
              <w:rPr>
                <w:rFonts w:ascii="Arial Narrow" w:hAnsi="Arial Narrow" w:cs="Arial"/>
                <w:sz w:val="20"/>
              </w:rPr>
            </w:pPr>
          </w:p>
        </w:tc>
        <w:tc>
          <w:tcPr>
            <w:tcW w:w="4246" w:type="dxa"/>
          </w:tcPr>
          <w:p w14:paraId="5F6DDB0B" w14:textId="77777777" w:rsidR="008132A1" w:rsidRPr="000524CB" w:rsidRDefault="008132A1">
            <w:pPr>
              <w:ind w:left="-70"/>
              <w:jc w:val="center"/>
              <w:rPr>
                <w:rFonts w:ascii="Arial Narrow" w:hAnsi="Arial Narrow" w:cs="Arial"/>
                <w:sz w:val="20"/>
              </w:rPr>
            </w:pPr>
          </w:p>
        </w:tc>
      </w:tr>
      <w:tr w:rsidR="000524CB" w:rsidRPr="000524CB" w14:paraId="42807E2C" w14:textId="77777777">
        <w:tc>
          <w:tcPr>
            <w:tcW w:w="4111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5C77C10" w14:textId="77777777" w:rsidR="008132A1" w:rsidRPr="000524CB" w:rsidRDefault="008132A1">
            <w:pPr>
              <w:ind w:left="-70"/>
              <w:jc w:val="both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 1</w:t>
            </w:r>
          </w:p>
        </w:tc>
        <w:tc>
          <w:tcPr>
            <w:tcW w:w="431" w:type="dxa"/>
          </w:tcPr>
          <w:p w14:paraId="50EF1614" w14:textId="77777777" w:rsidR="008132A1" w:rsidRPr="000524CB" w:rsidRDefault="008132A1">
            <w:pPr>
              <w:jc w:val="center"/>
              <w:rPr>
                <w:rFonts w:ascii="Arial Narrow" w:hAnsi="Arial Narrow" w:cs="Arial"/>
                <w:sz w:val="20"/>
              </w:rPr>
            </w:pPr>
          </w:p>
        </w:tc>
        <w:tc>
          <w:tcPr>
            <w:tcW w:w="424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F2ED3CE" w14:textId="77777777" w:rsidR="008132A1" w:rsidRPr="000524CB" w:rsidRDefault="008132A1">
            <w:pPr>
              <w:ind w:left="-70"/>
              <w:jc w:val="both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 1</w:t>
            </w:r>
          </w:p>
        </w:tc>
      </w:tr>
      <w:tr w:rsidR="000524CB" w:rsidRPr="000524CB" w14:paraId="26100D86" w14:textId="77777777">
        <w:tc>
          <w:tcPr>
            <w:tcW w:w="411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6752D08" w14:textId="77777777" w:rsidR="008132A1" w:rsidRPr="000524CB" w:rsidRDefault="008132A1">
            <w:pPr>
              <w:ind w:left="-70"/>
              <w:jc w:val="both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 2</w:t>
            </w:r>
          </w:p>
        </w:tc>
        <w:tc>
          <w:tcPr>
            <w:tcW w:w="431" w:type="dxa"/>
          </w:tcPr>
          <w:p w14:paraId="684D7DF2" w14:textId="77777777" w:rsidR="008132A1" w:rsidRPr="000524CB" w:rsidRDefault="008132A1">
            <w:pPr>
              <w:jc w:val="center"/>
              <w:rPr>
                <w:rFonts w:ascii="Arial Narrow" w:hAnsi="Arial Narrow" w:cs="Arial"/>
                <w:sz w:val="20"/>
              </w:rPr>
            </w:pPr>
          </w:p>
        </w:tc>
        <w:tc>
          <w:tcPr>
            <w:tcW w:w="4246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FE59848" w14:textId="77777777" w:rsidR="008132A1" w:rsidRPr="000524CB" w:rsidRDefault="008132A1">
            <w:pPr>
              <w:ind w:left="-70"/>
              <w:jc w:val="both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 2</w:t>
            </w:r>
          </w:p>
        </w:tc>
      </w:tr>
      <w:tr w:rsidR="008132A1" w:rsidRPr="000524CB" w14:paraId="197699CA" w14:textId="77777777">
        <w:tc>
          <w:tcPr>
            <w:tcW w:w="411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0E3A1D3" w14:textId="77777777" w:rsidR="008132A1" w:rsidRPr="000524CB" w:rsidRDefault="008132A1">
            <w:pPr>
              <w:ind w:left="-70"/>
              <w:jc w:val="both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 3</w:t>
            </w:r>
          </w:p>
        </w:tc>
        <w:tc>
          <w:tcPr>
            <w:tcW w:w="431" w:type="dxa"/>
          </w:tcPr>
          <w:p w14:paraId="47C3F4D1" w14:textId="77777777" w:rsidR="008132A1" w:rsidRPr="000524CB" w:rsidRDefault="008132A1">
            <w:pPr>
              <w:jc w:val="center"/>
              <w:rPr>
                <w:rFonts w:ascii="Arial Narrow" w:hAnsi="Arial Narrow" w:cs="Arial"/>
                <w:sz w:val="20"/>
              </w:rPr>
            </w:pPr>
          </w:p>
        </w:tc>
        <w:tc>
          <w:tcPr>
            <w:tcW w:w="4246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393D59C" w14:textId="77777777" w:rsidR="008132A1" w:rsidRPr="000524CB" w:rsidRDefault="008132A1">
            <w:pPr>
              <w:ind w:left="-70"/>
              <w:jc w:val="both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 3</w:t>
            </w:r>
          </w:p>
        </w:tc>
      </w:tr>
    </w:tbl>
    <w:p w14:paraId="75F6A53C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tbl>
      <w:tblPr>
        <w:tblW w:w="0" w:type="auto"/>
        <w:tblInd w:w="2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59"/>
        <w:gridCol w:w="2694"/>
      </w:tblGrid>
      <w:tr w:rsidR="008132A1" w:rsidRPr="000524CB" w14:paraId="042D5FE8" w14:textId="77777777"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122DDA3F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Poznań, dnia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1A68A6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</w:p>
        </w:tc>
      </w:tr>
    </w:tbl>
    <w:p w14:paraId="5BC4F237" w14:textId="77777777" w:rsidR="008132A1" w:rsidRPr="000524CB" w:rsidRDefault="008132A1">
      <w:pPr>
        <w:pStyle w:val="Tekstprzypisudolnego"/>
        <w:rPr>
          <w:rFonts w:ascii="Arial Narrow" w:hAnsi="Arial Narrow" w:cs="Arial"/>
          <w:szCs w:val="24"/>
        </w:rPr>
      </w:pPr>
    </w:p>
    <w:p w14:paraId="2D8D04E5" w14:textId="77777777" w:rsidR="008132A1" w:rsidRPr="000524CB" w:rsidRDefault="008132A1">
      <w:pPr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Wnioski i ustalenia Komisji akceptuję.</w:t>
      </w:r>
    </w:p>
    <w:p w14:paraId="160181A9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52D7FA46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tbl>
      <w:tblPr>
        <w:tblW w:w="0" w:type="auto"/>
        <w:tblInd w:w="21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30"/>
        <w:gridCol w:w="2481"/>
        <w:gridCol w:w="1984"/>
        <w:gridCol w:w="2694"/>
      </w:tblGrid>
      <w:tr w:rsidR="000524CB" w:rsidRPr="000524CB" w14:paraId="2A96B35A" w14:textId="77777777">
        <w:tc>
          <w:tcPr>
            <w:tcW w:w="1630" w:type="dxa"/>
          </w:tcPr>
          <w:p w14:paraId="42A92D04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Poznań, dnia:</w:t>
            </w:r>
          </w:p>
        </w:tc>
        <w:tc>
          <w:tcPr>
            <w:tcW w:w="2481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F30C745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  <w:u w:val="single"/>
              </w:rPr>
            </w:pPr>
          </w:p>
        </w:tc>
        <w:tc>
          <w:tcPr>
            <w:tcW w:w="1984" w:type="dxa"/>
          </w:tcPr>
          <w:p w14:paraId="3D599395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07F9C2A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</w:p>
        </w:tc>
      </w:tr>
    </w:tbl>
    <w:p w14:paraId="726B5118" w14:textId="77777777" w:rsidR="008132A1" w:rsidRPr="000524CB" w:rsidRDefault="008132A1">
      <w:pPr>
        <w:ind w:left="5355" w:firstLine="357"/>
        <w:jc w:val="center"/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pieczęć i podpis</w:t>
      </w:r>
    </w:p>
    <w:p w14:paraId="1A12F7E9" w14:textId="77777777" w:rsidR="008132A1" w:rsidRPr="000524CB" w:rsidRDefault="008132A1">
      <w:pPr>
        <w:ind w:left="5355" w:firstLine="357"/>
        <w:jc w:val="center"/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dyrektora/kierownika</w:t>
      </w:r>
    </w:p>
    <w:p w14:paraId="64BD7897" w14:textId="77777777" w:rsidR="008132A1" w:rsidRPr="000524CB" w:rsidRDefault="008132A1">
      <w:pPr>
        <w:jc w:val="center"/>
        <w:rPr>
          <w:rFonts w:ascii="Arial Narrow" w:hAnsi="Arial Narrow" w:cs="Arial"/>
          <w:sz w:val="20"/>
        </w:rPr>
      </w:pPr>
    </w:p>
    <w:p w14:paraId="53C8159E" w14:textId="77777777" w:rsidR="008132A1" w:rsidRPr="000524CB" w:rsidRDefault="008132A1">
      <w:pPr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Zatwierdzam.</w:t>
      </w:r>
    </w:p>
    <w:p w14:paraId="3DF2234B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0D40C65F" w14:textId="77777777" w:rsidR="008132A1" w:rsidRPr="000524CB" w:rsidRDefault="008132A1">
      <w:pPr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 xml:space="preserve"> </w:t>
      </w:r>
    </w:p>
    <w:tbl>
      <w:tblPr>
        <w:tblW w:w="0" w:type="auto"/>
        <w:tblInd w:w="21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30"/>
        <w:gridCol w:w="2339"/>
        <w:gridCol w:w="1843"/>
        <w:gridCol w:w="2977"/>
      </w:tblGrid>
      <w:tr w:rsidR="000524CB" w:rsidRPr="000524CB" w14:paraId="4181FC02" w14:textId="77777777">
        <w:tc>
          <w:tcPr>
            <w:tcW w:w="1630" w:type="dxa"/>
          </w:tcPr>
          <w:p w14:paraId="0906E0FD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Poznań, dnia: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7F1FF68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1843" w:type="dxa"/>
          </w:tcPr>
          <w:p w14:paraId="49E02D25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</w:p>
        </w:tc>
        <w:tc>
          <w:tcPr>
            <w:tcW w:w="2977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830C1A7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</w:p>
        </w:tc>
      </w:tr>
    </w:tbl>
    <w:p w14:paraId="32ADB87C" w14:textId="77777777" w:rsidR="008132A1" w:rsidRPr="000524CB" w:rsidRDefault="008132A1">
      <w:pPr>
        <w:ind w:left="5355" w:firstLine="357"/>
        <w:jc w:val="center"/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pieczęć i podpis</w:t>
      </w:r>
    </w:p>
    <w:p w14:paraId="4D8B4C21" w14:textId="77777777" w:rsidR="008132A1" w:rsidRPr="000524CB" w:rsidRDefault="008132A1">
      <w:pPr>
        <w:pStyle w:val="Nagwek"/>
        <w:tabs>
          <w:tab w:val="left" w:pos="708"/>
        </w:tabs>
        <w:ind w:left="5355" w:firstLine="357"/>
        <w:jc w:val="center"/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dziekana</w:t>
      </w:r>
    </w:p>
    <w:p w14:paraId="73F47B15" w14:textId="77777777" w:rsidR="008132A1" w:rsidRPr="000524CB" w:rsidRDefault="008132A1">
      <w:pPr>
        <w:jc w:val="right"/>
        <w:rPr>
          <w:rFonts w:ascii="Arial Narrow" w:hAnsi="Arial Narrow" w:cs="Arial"/>
          <w:sz w:val="20"/>
        </w:rPr>
      </w:pPr>
    </w:p>
    <w:p w14:paraId="0522C074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213DE44E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5E6C46B9" w14:textId="77777777" w:rsidR="008132A1" w:rsidRPr="000524CB" w:rsidRDefault="008132A1">
      <w:pPr>
        <w:pStyle w:val="Nagwek"/>
        <w:tabs>
          <w:tab w:val="left" w:pos="708"/>
        </w:tabs>
        <w:rPr>
          <w:rFonts w:ascii="Arial Narrow" w:hAnsi="Arial Narrow" w:cs="Arial"/>
          <w:sz w:val="20"/>
          <w:u w:val="single"/>
        </w:rPr>
      </w:pPr>
      <w:r w:rsidRPr="000524CB">
        <w:rPr>
          <w:rFonts w:ascii="Arial Narrow" w:hAnsi="Arial Narrow" w:cs="Arial"/>
          <w:sz w:val="20"/>
          <w:u w:val="single"/>
        </w:rPr>
        <w:t>Załączniki:</w:t>
      </w:r>
    </w:p>
    <w:p w14:paraId="7AE1FE7F" w14:textId="77777777" w:rsidR="008132A1" w:rsidRPr="000524CB" w:rsidRDefault="008132A1">
      <w:pPr>
        <w:pStyle w:val="Nagwek"/>
        <w:tabs>
          <w:tab w:val="left" w:pos="708"/>
        </w:tabs>
        <w:rPr>
          <w:rFonts w:ascii="Arial Narrow" w:hAnsi="Arial Narrow" w:cs="Arial"/>
          <w:sz w:val="20"/>
        </w:rPr>
      </w:pPr>
    </w:p>
    <w:p w14:paraId="4AED3F6E" w14:textId="77777777" w:rsidR="008132A1" w:rsidRPr="000524CB" w:rsidRDefault="008132A1">
      <w:pPr>
        <w:pStyle w:val="Nagwek"/>
        <w:tabs>
          <w:tab w:val="left" w:pos="708"/>
        </w:tabs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1.Recenzja</w:t>
      </w:r>
    </w:p>
    <w:p w14:paraId="0AA72B04" w14:textId="4C9AC7F4" w:rsidR="008132A1" w:rsidRPr="000524CB" w:rsidRDefault="008132A1">
      <w:pPr>
        <w:pStyle w:val="Nagwek"/>
        <w:tabs>
          <w:tab w:val="left" w:pos="708"/>
        </w:tabs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2.</w:t>
      </w:r>
      <w:r w:rsidR="004A01A2" w:rsidRPr="004A01A2">
        <w:rPr>
          <w:rFonts w:ascii="Arial Narrow" w:hAnsi="Arial Narrow" w:cs="Arial"/>
          <w:sz w:val="20"/>
        </w:rPr>
        <w:t xml:space="preserve"> </w:t>
      </w:r>
      <w:r w:rsidR="004A01A2" w:rsidRPr="000524CB">
        <w:rPr>
          <w:rFonts w:ascii="Arial Narrow" w:hAnsi="Arial Narrow" w:cs="Arial"/>
          <w:sz w:val="20"/>
        </w:rPr>
        <w:t>Raport o pracy badawczej</w:t>
      </w:r>
    </w:p>
    <w:p w14:paraId="4A29F9F1" w14:textId="77777777" w:rsidR="008132A1" w:rsidRPr="000524CB" w:rsidRDefault="008132A1">
      <w:pPr>
        <w:pStyle w:val="Nagwek"/>
        <w:tabs>
          <w:tab w:val="left" w:pos="708"/>
        </w:tabs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3.Rozliczenie kosztów</w:t>
      </w:r>
    </w:p>
    <w:p w14:paraId="476662F3" w14:textId="77777777" w:rsidR="008132A1" w:rsidRPr="000524CB" w:rsidRDefault="008132A1">
      <w:pPr>
        <w:spacing w:line="360" w:lineRule="auto"/>
        <w:jc w:val="both"/>
        <w:rPr>
          <w:rFonts w:ascii="Arial Narrow" w:hAnsi="Arial Narrow" w:cs="Arial"/>
          <w:sz w:val="20"/>
        </w:rPr>
      </w:pPr>
    </w:p>
    <w:p w14:paraId="3DEEDA4C" w14:textId="77777777" w:rsidR="008132A1" w:rsidRPr="000524CB" w:rsidRDefault="008132A1">
      <w:pPr>
        <w:spacing w:line="360" w:lineRule="auto"/>
        <w:jc w:val="both"/>
        <w:rPr>
          <w:rFonts w:ascii="Arial Narrow" w:hAnsi="Arial Narrow" w:cs="Arial"/>
          <w:sz w:val="20"/>
        </w:rPr>
      </w:pPr>
    </w:p>
    <w:p w14:paraId="0F395D2B" w14:textId="77777777" w:rsidR="0042433A" w:rsidRPr="000524CB" w:rsidRDefault="0042433A">
      <w:pPr>
        <w:spacing w:line="360" w:lineRule="auto"/>
        <w:jc w:val="both"/>
        <w:rPr>
          <w:rFonts w:ascii="Arial Narrow" w:hAnsi="Arial Narrow" w:cs="Arial"/>
          <w:sz w:val="20"/>
        </w:rPr>
      </w:pPr>
    </w:p>
    <w:p w14:paraId="26B80002" w14:textId="3603CE77" w:rsidR="008132A1" w:rsidRPr="000524CB" w:rsidRDefault="008132A1">
      <w:pPr>
        <w:spacing w:line="360" w:lineRule="auto"/>
        <w:jc w:val="both"/>
        <w:rPr>
          <w:rFonts w:ascii="Arial Narrow" w:hAnsi="Arial Narrow" w:cs="Arial"/>
          <w:sz w:val="20"/>
        </w:rPr>
      </w:pPr>
    </w:p>
    <w:p w14:paraId="4B148478" w14:textId="6D2AD63E" w:rsidR="0018497A" w:rsidRPr="000524CB" w:rsidRDefault="0018497A">
      <w:pPr>
        <w:spacing w:line="360" w:lineRule="auto"/>
        <w:jc w:val="both"/>
        <w:rPr>
          <w:rFonts w:ascii="Arial Narrow" w:hAnsi="Arial Narrow" w:cs="Arial"/>
          <w:sz w:val="20"/>
        </w:rPr>
      </w:pPr>
    </w:p>
    <w:p w14:paraId="1F6A02E2" w14:textId="77777777" w:rsidR="0018497A" w:rsidRPr="000524CB" w:rsidRDefault="0018497A">
      <w:pPr>
        <w:spacing w:line="360" w:lineRule="auto"/>
        <w:jc w:val="both"/>
        <w:rPr>
          <w:rFonts w:ascii="Arial Narrow" w:hAnsi="Arial Narrow" w:cs="Arial"/>
          <w:sz w:val="20"/>
        </w:rPr>
      </w:pPr>
    </w:p>
    <w:p w14:paraId="7BE507D7" w14:textId="77777777" w:rsidR="0042433A" w:rsidRPr="000524CB" w:rsidRDefault="0042433A" w:rsidP="00866A41">
      <w:pPr>
        <w:jc w:val="both"/>
        <w:rPr>
          <w:rFonts w:ascii="Arial Narrow" w:hAnsi="Arial Narrow"/>
          <w:sz w:val="20"/>
        </w:rPr>
      </w:pPr>
    </w:p>
    <w:p w14:paraId="1C6ACF60" w14:textId="77777777" w:rsidR="0042433A" w:rsidRPr="000524CB" w:rsidRDefault="0042433A">
      <w:pPr>
        <w:ind w:left="6372" w:firstLine="708"/>
        <w:jc w:val="both"/>
        <w:rPr>
          <w:rFonts w:ascii="Arial Narrow" w:hAnsi="Arial Narrow"/>
          <w:sz w:val="20"/>
        </w:rPr>
      </w:pPr>
    </w:p>
    <w:p w14:paraId="48A24A8D" w14:textId="77777777" w:rsidR="0042433A" w:rsidRPr="000524CB" w:rsidRDefault="0042433A">
      <w:pPr>
        <w:ind w:left="6372" w:firstLine="708"/>
        <w:jc w:val="both"/>
        <w:rPr>
          <w:rFonts w:ascii="Arial Narrow" w:hAnsi="Arial Narrow"/>
          <w:sz w:val="20"/>
        </w:rPr>
      </w:pPr>
    </w:p>
    <w:p w14:paraId="1512D14D" w14:textId="77777777" w:rsidR="008132A1" w:rsidRPr="000524CB" w:rsidRDefault="008132A1">
      <w:pPr>
        <w:jc w:val="center"/>
        <w:rPr>
          <w:rFonts w:ascii="Arial Narrow" w:hAnsi="Arial Narrow"/>
          <w:b/>
          <w:sz w:val="28"/>
          <w:szCs w:val="28"/>
        </w:rPr>
      </w:pPr>
      <w:r w:rsidRPr="000524CB">
        <w:rPr>
          <w:rFonts w:ascii="Arial Narrow" w:hAnsi="Arial Narrow"/>
          <w:b/>
          <w:sz w:val="28"/>
          <w:szCs w:val="28"/>
        </w:rPr>
        <w:lastRenderedPageBreak/>
        <w:t>ZESTAWIENIE KOSZTÓW</w:t>
      </w:r>
    </w:p>
    <w:p w14:paraId="0DF434CB" w14:textId="77777777" w:rsidR="008132A1" w:rsidRPr="000524CB" w:rsidRDefault="008132A1">
      <w:pPr>
        <w:rPr>
          <w:rFonts w:ascii="Arial Narrow" w:hAnsi="Arial Narrow"/>
        </w:rPr>
      </w:pPr>
    </w:p>
    <w:p w14:paraId="6C99FD9A" w14:textId="77777777" w:rsidR="008132A1" w:rsidRPr="000524CB" w:rsidRDefault="008132A1">
      <w:pPr>
        <w:rPr>
          <w:rFonts w:ascii="Arial Narrow" w:hAnsi="Arial Narrow"/>
          <w:b/>
        </w:rPr>
      </w:pPr>
      <w:r w:rsidRPr="000524CB">
        <w:rPr>
          <w:rFonts w:ascii="Arial Narrow" w:hAnsi="Arial Narrow"/>
          <w:b/>
        </w:rPr>
        <w:t>TYTUŁ TEMATU:</w:t>
      </w:r>
    </w:p>
    <w:p w14:paraId="6AA2DD13" w14:textId="77777777" w:rsidR="008132A1" w:rsidRPr="000524CB" w:rsidRDefault="008132A1">
      <w:pPr>
        <w:rPr>
          <w:rFonts w:ascii="Arial Narrow" w:hAnsi="Arial Narrow"/>
        </w:rPr>
      </w:pPr>
      <w:r w:rsidRPr="000524CB">
        <w:rPr>
          <w:rFonts w:ascii="Arial Narrow" w:hAnsi="Arial Narrow"/>
        </w:rPr>
        <w:t xml:space="preserve"> </w:t>
      </w:r>
    </w:p>
    <w:p w14:paraId="050823E8" w14:textId="77777777" w:rsidR="008132A1" w:rsidRPr="000524CB" w:rsidRDefault="008132A1">
      <w:pPr>
        <w:rPr>
          <w:rFonts w:ascii="Arial Narrow" w:hAnsi="Arial Narrow"/>
        </w:rPr>
      </w:pPr>
      <w:r w:rsidRPr="000524CB">
        <w:rPr>
          <w:rFonts w:ascii="Arial Narrow" w:hAnsi="Arial Narrow"/>
          <w:b/>
        </w:rPr>
        <w:t>NUMER</w:t>
      </w:r>
      <w:r w:rsidRPr="000524CB">
        <w:rPr>
          <w:rFonts w:ascii="Arial Narrow" w:hAnsi="Arial Narrow"/>
        </w:rPr>
        <w:t>:</w:t>
      </w:r>
    </w:p>
    <w:p w14:paraId="24563461" w14:textId="77777777" w:rsidR="008132A1" w:rsidRPr="000524CB" w:rsidRDefault="008132A1">
      <w:pPr>
        <w:rPr>
          <w:rFonts w:ascii="Arial Narrow" w:hAnsi="Arial Narro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8"/>
        <w:gridCol w:w="5040"/>
        <w:gridCol w:w="2700"/>
      </w:tblGrid>
      <w:tr w:rsidR="000524CB" w:rsidRPr="000524CB" w14:paraId="51DFA1D4" w14:textId="77777777">
        <w:tc>
          <w:tcPr>
            <w:tcW w:w="648" w:type="dxa"/>
          </w:tcPr>
          <w:p w14:paraId="1A243074" w14:textId="77777777" w:rsidR="008132A1" w:rsidRPr="000524CB" w:rsidRDefault="008132A1">
            <w:pPr>
              <w:jc w:val="center"/>
              <w:rPr>
                <w:rFonts w:ascii="Arial Narrow" w:hAnsi="Arial Narrow"/>
                <w:b/>
              </w:rPr>
            </w:pPr>
            <w:r w:rsidRPr="000524CB">
              <w:rPr>
                <w:rFonts w:ascii="Arial Narrow" w:hAnsi="Arial Narrow"/>
                <w:b/>
              </w:rPr>
              <w:t>Lp.</w:t>
            </w:r>
          </w:p>
        </w:tc>
        <w:tc>
          <w:tcPr>
            <w:tcW w:w="5040" w:type="dxa"/>
          </w:tcPr>
          <w:p w14:paraId="796382FE" w14:textId="77777777" w:rsidR="008132A1" w:rsidRPr="000524CB" w:rsidRDefault="008132A1">
            <w:pPr>
              <w:jc w:val="center"/>
              <w:rPr>
                <w:rFonts w:ascii="Arial Narrow" w:hAnsi="Arial Narrow"/>
                <w:b/>
              </w:rPr>
            </w:pPr>
            <w:r w:rsidRPr="000524CB">
              <w:rPr>
                <w:rFonts w:ascii="Arial Narrow" w:hAnsi="Arial Narrow"/>
                <w:b/>
              </w:rPr>
              <w:t>Wyszczególnienie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79A53498" w14:textId="77777777" w:rsidR="008132A1" w:rsidRPr="000524CB" w:rsidRDefault="008132A1">
            <w:pPr>
              <w:jc w:val="center"/>
              <w:rPr>
                <w:rFonts w:ascii="Arial Narrow" w:hAnsi="Arial Narrow"/>
                <w:b/>
              </w:rPr>
            </w:pPr>
            <w:r w:rsidRPr="000524CB">
              <w:rPr>
                <w:rFonts w:ascii="Arial Narrow" w:hAnsi="Arial Narrow"/>
                <w:b/>
              </w:rPr>
              <w:t>Kwota</w:t>
            </w:r>
          </w:p>
        </w:tc>
      </w:tr>
      <w:tr w:rsidR="000524CB" w:rsidRPr="000524CB" w14:paraId="6C4856D7" w14:textId="77777777">
        <w:tc>
          <w:tcPr>
            <w:tcW w:w="648" w:type="dxa"/>
          </w:tcPr>
          <w:p w14:paraId="0B50308A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1.</w:t>
            </w:r>
          </w:p>
        </w:tc>
        <w:tc>
          <w:tcPr>
            <w:tcW w:w="5040" w:type="dxa"/>
          </w:tcPr>
          <w:p w14:paraId="1E62CE8A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Wynagrodzenie osobowe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4F9A44A5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5BC7E409" w14:textId="77777777">
        <w:tc>
          <w:tcPr>
            <w:tcW w:w="648" w:type="dxa"/>
          </w:tcPr>
          <w:p w14:paraId="2E385B56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2.</w:t>
            </w:r>
          </w:p>
        </w:tc>
        <w:tc>
          <w:tcPr>
            <w:tcW w:w="5040" w:type="dxa"/>
          </w:tcPr>
          <w:p w14:paraId="4314B501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Nagrody jubileusz., odprawy emeryt.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0C70BB23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4C9DD6B9" w14:textId="77777777">
        <w:tc>
          <w:tcPr>
            <w:tcW w:w="648" w:type="dxa"/>
          </w:tcPr>
          <w:p w14:paraId="1E842190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3.</w:t>
            </w:r>
          </w:p>
        </w:tc>
        <w:tc>
          <w:tcPr>
            <w:tcW w:w="5040" w:type="dxa"/>
          </w:tcPr>
          <w:p w14:paraId="4E084131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Specjalny fundusz nagród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2DB9D144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2393D88F" w14:textId="77777777">
        <w:tc>
          <w:tcPr>
            <w:tcW w:w="648" w:type="dxa"/>
          </w:tcPr>
          <w:p w14:paraId="5E4359D0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4.</w:t>
            </w:r>
          </w:p>
        </w:tc>
        <w:tc>
          <w:tcPr>
            <w:tcW w:w="5040" w:type="dxa"/>
          </w:tcPr>
          <w:p w14:paraId="58D95BE6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Zakładowy fundusz nagród „13”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25A77081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1BA56F44" w14:textId="77777777">
        <w:tc>
          <w:tcPr>
            <w:tcW w:w="648" w:type="dxa"/>
          </w:tcPr>
          <w:p w14:paraId="79E7BBAA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 xml:space="preserve">5. </w:t>
            </w:r>
          </w:p>
        </w:tc>
        <w:tc>
          <w:tcPr>
            <w:tcW w:w="5040" w:type="dxa"/>
          </w:tcPr>
          <w:p w14:paraId="4A17612B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Usługi osób fizycznych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7DF7848F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4BC2FB84" w14:textId="77777777">
        <w:tc>
          <w:tcPr>
            <w:tcW w:w="648" w:type="dxa"/>
          </w:tcPr>
          <w:p w14:paraId="34AA4D5C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 xml:space="preserve">6. </w:t>
            </w:r>
          </w:p>
        </w:tc>
        <w:tc>
          <w:tcPr>
            <w:tcW w:w="5040" w:type="dxa"/>
          </w:tcPr>
          <w:p w14:paraId="04668B1B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Honoraria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6CF345A0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720DD76A" w14:textId="77777777">
        <w:tc>
          <w:tcPr>
            <w:tcW w:w="648" w:type="dxa"/>
          </w:tcPr>
          <w:p w14:paraId="1237E27A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7.</w:t>
            </w:r>
          </w:p>
        </w:tc>
        <w:tc>
          <w:tcPr>
            <w:tcW w:w="5040" w:type="dxa"/>
          </w:tcPr>
          <w:p w14:paraId="04F82EE7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ZUS i FP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402BF975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1B2CC6F4" w14:textId="77777777">
        <w:tc>
          <w:tcPr>
            <w:tcW w:w="648" w:type="dxa"/>
            <w:tcBorders>
              <w:bottom w:val="single" w:sz="18" w:space="0" w:color="auto"/>
            </w:tcBorders>
          </w:tcPr>
          <w:p w14:paraId="180DFC84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8.</w:t>
            </w:r>
          </w:p>
        </w:tc>
        <w:tc>
          <w:tcPr>
            <w:tcW w:w="5040" w:type="dxa"/>
            <w:tcBorders>
              <w:bottom w:val="single" w:sz="18" w:space="0" w:color="auto"/>
            </w:tcBorders>
          </w:tcPr>
          <w:p w14:paraId="6B9D02EE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ZFŚS</w:t>
            </w:r>
          </w:p>
        </w:tc>
        <w:tc>
          <w:tcPr>
            <w:tcW w:w="2700" w:type="dxa"/>
            <w:tcBorders>
              <w:bottom w:val="single" w:sz="18" w:space="0" w:color="auto"/>
              <w:right w:val="single" w:sz="4" w:space="0" w:color="auto"/>
            </w:tcBorders>
          </w:tcPr>
          <w:p w14:paraId="01866065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1BF545B7" w14:textId="77777777">
        <w:tc>
          <w:tcPr>
            <w:tcW w:w="64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1FD94454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9.</w:t>
            </w:r>
          </w:p>
        </w:tc>
        <w:tc>
          <w:tcPr>
            <w:tcW w:w="5040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6D1F06A5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Razem koszty osobowe</w:t>
            </w:r>
          </w:p>
        </w:tc>
        <w:tc>
          <w:tcPr>
            <w:tcW w:w="2700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5A4ECC02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6A5B53B9" w14:textId="77777777">
        <w:tc>
          <w:tcPr>
            <w:tcW w:w="648" w:type="dxa"/>
            <w:tcBorders>
              <w:top w:val="single" w:sz="18" w:space="0" w:color="auto"/>
            </w:tcBorders>
          </w:tcPr>
          <w:p w14:paraId="2B8040EB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10.</w:t>
            </w:r>
          </w:p>
        </w:tc>
        <w:tc>
          <w:tcPr>
            <w:tcW w:w="5040" w:type="dxa"/>
            <w:tcBorders>
              <w:top w:val="single" w:sz="18" w:space="0" w:color="auto"/>
            </w:tcBorders>
          </w:tcPr>
          <w:p w14:paraId="72473D20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Materiały</w:t>
            </w:r>
          </w:p>
        </w:tc>
        <w:tc>
          <w:tcPr>
            <w:tcW w:w="2700" w:type="dxa"/>
            <w:tcBorders>
              <w:top w:val="single" w:sz="18" w:space="0" w:color="auto"/>
              <w:right w:val="single" w:sz="4" w:space="0" w:color="auto"/>
            </w:tcBorders>
          </w:tcPr>
          <w:p w14:paraId="3200F8F3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335C5BDD" w14:textId="77777777">
        <w:tc>
          <w:tcPr>
            <w:tcW w:w="648" w:type="dxa"/>
          </w:tcPr>
          <w:p w14:paraId="4CA7CB0E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11.</w:t>
            </w:r>
          </w:p>
        </w:tc>
        <w:tc>
          <w:tcPr>
            <w:tcW w:w="5040" w:type="dxa"/>
          </w:tcPr>
          <w:p w14:paraId="5C25B2AC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Wyposażenie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2D44617A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670559CE" w14:textId="77777777">
        <w:tc>
          <w:tcPr>
            <w:tcW w:w="648" w:type="dxa"/>
          </w:tcPr>
          <w:p w14:paraId="793CFF41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12.</w:t>
            </w:r>
          </w:p>
        </w:tc>
        <w:tc>
          <w:tcPr>
            <w:tcW w:w="5040" w:type="dxa"/>
          </w:tcPr>
          <w:p w14:paraId="341955E1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Zbiory biblioteczne, prenumerata czasopism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4B00568E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501CF903" w14:textId="77777777">
        <w:tc>
          <w:tcPr>
            <w:tcW w:w="648" w:type="dxa"/>
          </w:tcPr>
          <w:p w14:paraId="535313F8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13.</w:t>
            </w:r>
          </w:p>
        </w:tc>
        <w:tc>
          <w:tcPr>
            <w:tcW w:w="5040" w:type="dxa"/>
          </w:tcPr>
          <w:p w14:paraId="3531ECA8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Delegacje krajowe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5750C185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7D9D8423" w14:textId="77777777">
        <w:tc>
          <w:tcPr>
            <w:tcW w:w="648" w:type="dxa"/>
          </w:tcPr>
          <w:p w14:paraId="0289BEF0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14.</w:t>
            </w:r>
          </w:p>
        </w:tc>
        <w:tc>
          <w:tcPr>
            <w:tcW w:w="5040" w:type="dxa"/>
          </w:tcPr>
          <w:p w14:paraId="796E9E4D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Delegacje zagraniczne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23BBFB1E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3C119D12" w14:textId="77777777">
        <w:tc>
          <w:tcPr>
            <w:tcW w:w="648" w:type="dxa"/>
          </w:tcPr>
          <w:p w14:paraId="1EE3358B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 xml:space="preserve">15. </w:t>
            </w:r>
          </w:p>
        </w:tc>
        <w:tc>
          <w:tcPr>
            <w:tcW w:w="5040" w:type="dxa"/>
          </w:tcPr>
          <w:p w14:paraId="0D89CEAB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Opłaty konferencji krajowych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7ACA404C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54645481" w14:textId="77777777">
        <w:tc>
          <w:tcPr>
            <w:tcW w:w="648" w:type="dxa"/>
          </w:tcPr>
          <w:p w14:paraId="0AC37FF4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16.</w:t>
            </w:r>
          </w:p>
        </w:tc>
        <w:tc>
          <w:tcPr>
            <w:tcW w:w="5040" w:type="dxa"/>
          </w:tcPr>
          <w:p w14:paraId="091060E7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Opłaty konferencji zagranicznych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5462264E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75112D5A" w14:textId="77777777">
        <w:tc>
          <w:tcPr>
            <w:tcW w:w="648" w:type="dxa"/>
          </w:tcPr>
          <w:p w14:paraId="280AAE5C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17.</w:t>
            </w:r>
          </w:p>
        </w:tc>
        <w:tc>
          <w:tcPr>
            <w:tcW w:w="5040" w:type="dxa"/>
          </w:tcPr>
          <w:p w14:paraId="3CCFBC90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Naprawy, konserwacje, przeglądy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0881C28C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0AAF9E87" w14:textId="77777777">
        <w:tc>
          <w:tcPr>
            <w:tcW w:w="648" w:type="dxa"/>
          </w:tcPr>
          <w:p w14:paraId="2F05D440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18.</w:t>
            </w:r>
          </w:p>
        </w:tc>
        <w:tc>
          <w:tcPr>
            <w:tcW w:w="5040" w:type="dxa"/>
          </w:tcPr>
          <w:p w14:paraId="0DAC6D26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Inne usługi zewnętrzne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2AE412BD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5328971E" w14:textId="77777777">
        <w:tc>
          <w:tcPr>
            <w:tcW w:w="648" w:type="dxa"/>
          </w:tcPr>
          <w:p w14:paraId="0E61478F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19.</w:t>
            </w:r>
          </w:p>
        </w:tc>
        <w:tc>
          <w:tcPr>
            <w:tcW w:w="5040" w:type="dxa"/>
          </w:tcPr>
          <w:p w14:paraId="4502FA5D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Obsługa pomieszczeń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1E4B8B38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66E94B9E" w14:textId="77777777">
        <w:tc>
          <w:tcPr>
            <w:tcW w:w="648" w:type="dxa"/>
          </w:tcPr>
          <w:p w14:paraId="573A4771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20.</w:t>
            </w:r>
          </w:p>
        </w:tc>
        <w:tc>
          <w:tcPr>
            <w:tcW w:w="5040" w:type="dxa"/>
          </w:tcPr>
          <w:p w14:paraId="71D3A951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Eksploatacja pomieszczeń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60137E83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384865B0" w14:textId="77777777">
        <w:tc>
          <w:tcPr>
            <w:tcW w:w="648" w:type="dxa"/>
            <w:tcBorders>
              <w:bottom w:val="single" w:sz="18" w:space="0" w:color="auto"/>
            </w:tcBorders>
          </w:tcPr>
          <w:p w14:paraId="1F06D90C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21.</w:t>
            </w:r>
          </w:p>
        </w:tc>
        <w:tc>
          <w:tcPr>
            <w:tcW w:w="5040" w:type="dxa"/>
            <w:tcBorders>
              <w:bottom w:val="single" w:sz="18" w:space="0" w:color="auto"/>
            </w:tcBorders>
          </w:tcPr>
          <w:p w14:paraId="64C1635F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Usługi wewnętrzne</w:t>
            </w:r>
          </w:p>
        </w:tc>
        <w:tc>
          <w:tcPr>
            <w:tcW w:w="2700" w:type="dxa"/>
            <w:tcBorders>
              <w:bottom w:val="single" w:sz="18" w:space="0" w:color="auto"/>
              <w:right w:val="single" w:sz="4" w:space="0" w:color="auto"/>
            </w:tcBorders>
          </w:tcPr>
          <w:p w14:paraId="6A0E0E53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7889CF1B" w14:textId="77777777">
        <w:tc>
          <w:tcPr>
            <w:tcW w:w="64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</w:tcBorders>
          </w:tcPr>
          <w:p w14:paraId="4C71DB1E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 xml:space="preserve">22. </w:t>
            </w:r>
          </w:p>
        </w:tc>
        <w:tc>
          <w:tcPr>
            <w:tcW w:w="5040" w:type="dxa"/>
            <w:tcBorders>
              <w:top w:val="single" w:sz="18" w:space="0" w:color="auto"/>
              <w:bottom w:val="single" w:sz="18" w:space="0" w:color="auto"/>
            </w:tcBorders>
          </w:tcPr>
          <w:p w14:paraId="46EFE0FE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RAZEM KOSZTY BEZPOŚREDNIE</w:t>
            </w:r>
          </w:p>
        </w:tc>
        <w:tc>
          <w:tcPr>
            <w:tcW w:w="2700" w:type="dxa"/>
            <w:tcBorders>
              <w:top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7B975AF8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330265E5" w14:textId="77777777">
        <w:tc>
          <w:tcPr>
            <w:tcW w:w="648" w:type="dxa"/>
            <w:tcBorders>
              <w:top w:val="single" w:sz="18" w:space="0" w:color="auto"/>
            </w:tcBorders>
          </w:tcPr>
          <w:p w14:paraId="59DB381E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23.</w:t>
            </w:r>
          </w:p>
        </w:tc>
        <w:tc>
          <w:tcPr>
            <w:tcW w:w="5040" w:type="dxa"/>
            <w:tcBorders>
              <w:top w:val="single" w:sz="18" w:space="0" w:color="auto"/>
            </w:tcBorders>
          </w:tcPr>
          <w:p w14:paraId="4A04B3BC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 xml:space="preserve">Koszty </w:t>
            </w:r>
            <w:proofErr w:type="spellStart"/>
            <w:r w:rsidRPr="000524CB">
              <w:rPr>
                <w:rFonts w:ascii="Arial Narrow" w:hAnsi="Arial Narrow"/>
              </w:rPr>
              <w:t>ogólnoinstytutowe</w:t>
            </w:r>
            <w:proofErr w:type="spellEnd"/>
            <w:r w:rsidRPr="000524CB">
              <w:rPr>
                <w:rFonts w:ascii="Arial Narrow" w:hAnsi="Arial Narrow"/>
              </w:rPr>
              <w:t xml:space="preserve"> </w:t>
            </w:r>
          </w:p>
        </w:tc>
        <w:tc>
          <w:tcPr>
            <w:tcW w:w="2700" w:type="dxa"/>
            <w:tcBorders>
              <w:top w:val="single" w:sz="18" w:space="0" w:color="auto"/>
              <w:right w:val="single" w:sz="4" w:space="0" w:color="auto"/>
            </w:tcBorders>
          </w:tcPr>
          <w:p w14:paraId="31700F29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5F53C0C0" w14:textId="77777777">
        <w:tc>
          <w:tcPr>
            <w:tcW w:w="648" w:type="dxa"/>
          </w:tcPr>
          <w:p w14:paraId="7E0BDF66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24.</w:t>
            </w:r>
          </w:p>
        </w:tc>
        <w:tc>
          <w:tcPr>
            <w:tcW w:w="5040" w:type="dxa"/>
          </w:tcPr>
          <w:p w14:paraId="28864AC3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 xml:space="preserve">Koszty ogólnowydziałowe 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42EED44F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1FF75A83" w14:textId="77777777">
        <w:tc>
          <w:tcPr>
            <w:tcW w:w="648" w:type="dxa"/>
          </w:tcPr>
          <w:p w14:paraId="2B166EBA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25.</w:t>
            </w:r>
          </w:p>
        </w:tc>
        <w:tc>
          <w:tcPr>
            <w:tcW w:w="5040" w:type="dxa"/>
          </w:tcPr>
          <w:p w14:paraId="16A29B68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 xml:space="preserve">Koszty ogólnouczelniane 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7730A358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05C27069" w14:textId="77777777">
        <w:tc>
          <w:tcPr>
            <w:tcW w:w="648" w:type="dxa"/>
          </w:tcPr>
          <w:p w14:paraId="6F580AA9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26.</w:t>
            </w:r>
          </w:p>
        </w:tc>
        <w:tc>
          <w:tcPr>
            <w:tcW w:w="5040" w:type="dxa"/>
          </w:tcPr>
          <w:p w14:paraId="1F9DE2A4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APARATURA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070C8121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0B93F2ED" w14:textId="77777777">
        <w:tc>
          <w:tcPr>
            <w:tcW w:w="648" w:type="dxa"/>
            <w:tcBorders>
              <w:bottom w:val="single" w:sz="18" w:space="0" w:color="auto"/>
            </w:tcBorders>
          </w:tcPr>
          <w:p w14:paraId="0F5F2013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27.</w:t>
            </w:r>
          </w:p>
        </w:tc>
        <w:tc>
          <w:tcPr>
            <w:tcW w:w="5040" w:type="dxa"/>
            <w:tcBorders>
              <w:bottom w:val="single" w:sz="18" w:space="0" w:color="auto"/>
            </w:tcBorders>
          </w:tcPr>
          <w:p w14:paraId="4F5E27A8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PODZLECENIA</w:t>
            </w:r>
          </w:p>
        </w:tc>
        <w:tc>
          <w:tcPr>
            <w:tcW w:w="2700" w:type="dxa"/>
            <w:tcBorders>
              <w:bottom w:val="single" w:sz="18" w:space="0" w:color="auto"/>
              <w:right w:val="single" w:sz="4" w:space="0" w:color="auto"/>
            </w:tcBorders>
          </w:tcPr>
          <w:p w14:paraId="6A243F0E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005DE3FE" w14:textId="77777777">
        <w:tc>
          <w:tcPr>
            <w:tcW w:w="648" w:type="dxa"/>
            <w:tcBorders>
              <w:top w:val="single" w:sz="18" w:space="0" w:color="auto"/>
              <w:bottom w:val="single" w:sz="18" w:space="0" w:color="auto"/>
            </w:tcBorders>
          </w:tcPr>
          <w:p w14:paraId="45DB24B8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28.</w:t>
            </w:r>
          </w:p>
        </w:tc>
        <w:tc>
          <w:tcPr>
            <w:tcW w:w="5040" w:type="dxa"/>
            <w:tcBorders>
              <w:top w:val="single" w:sz="18" w:space="0" w:color="auto"/>
              <w:bottom w:val="single" w:sz="18" w:space="0" w:color="auto"/>
            </w:tcBorders>
          </w:tcPr>
          <w:p w14:paraId="031C90A6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RAZEM KOSZTY</w:t>
            </w:r>
          </w:p>
        </w:tc>
        <w:tc>
          <w:tcPr>
            <w:tcW w:w="2700" w:type="dxa"/>
            <w:tcBorders>
              <w:top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79E5CFB2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53510FEE" w14:textId="77777777">
        <w:tc>
          <w:tcPr>
            <w:tcW w:w="648" w:type="dxa"/>
            <w:tcBorders>
              <w:top w:val="single" w:sz="18" w:space="0" w:color="auto"/>
              <w:bottom w:val="single" w:sz="18" w:space="0" w:color="auto"/>
            </w:tcBorders>
          </w:tcPr>
          <w:p w14:paraId="2D004949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29.</w:t>
            </w:r>
          </w:p>
        </w:tc>
        <w:tc>
          <w:tcPr>
            <w:tcW w:w="5040" w:type="dxa"/>
            <w:tcBorders>
              <w:top w:val="single" w:sz="18" w:space="0" w:color="auto"/>
              <w:bottom w:val="single" w:sz="18" w:space="0" w:color="auto"/>
            </w:tcBorders>
          </w:tcPr>
          <w:p w14:paraId="7F085055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ZYSK (pozostaje w instytucie)</w:t>
            </w:r>
          </w:p>
        </w:tc>
        <w:tc>
          <w:tcPr>
            <w:tcW w:w="2700" w:type="dxa"/>
            <w:tcBorders>
              <w:top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7CFEBACC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8132A1" w:rsidRPr="000524CB" w14:paraId="75969FD8" w14:textId="77777777">
        <w:tc>
          <w:tcPr>
            <w:tcW w:w="648" w:type="dxa"/>
            <w:tcBorders>
              <w:top w:val="single" w:sz="18" w:space="0" w:color="auto"/>
              <w:bottom w:val="single" w:sz="18" w:space="0" w:color="auto"/>
            </w:tcBorders>
          </w:tcPr>
          <w:p w14:paraId="67DD05FC" w14:textId="77777777" w:rsidR="008132A1" w:rsidRPr="000524CB" w:rsidRDefault="008132A1">
            <w:pPr>
              <w:spacing w:before="60" w:after="60"/>
              <w:rPr>
                <w:rFonts w:ascii="Arial Narrow" w:hAnsi="Arial Narrow"/>
                <w:b/>
              </w:rPr>
            </w:pPr>
            <w:r w:rsidRPr="000524CB">
              <w:rPr>
                <w:rFonts w:ascii="Arial Narrow" w:hAnsi="Arial Narrow"/>
                <w:b/>
              </w:rPr>
              <w:t>30.</w:t>
            </w:r>
          </w:p>
        </w:tc>
        <w:tc>
          <w:tcPr>
            <w:tcW w:w="5040" w:type="dxa"/>
            <w:tcBorders>
              <w:top w:val="single" w:sz="18" w:space="0" w:color="auto"/>
              <w:bottom w:val="single" w:sz="18" w:space="0" w:color="auto"/>
            </w:tcBorders>
          </w:tcPr>
          <w:p w14:paraId="253B7D4C" w14:textId="77777777" w:rsidR="008132A1" w:rsidRPr="000524CB" w:rsidRDefault="008132A1">
            <w:pPr>
              <w:spacing w:before="60" w:after="60"/>
              <w:rPr>
                <w:rFonts w:ascii="Arial Narrow" w:hAnsi="Arial Narrow"/>
                <w:b/>
              </w:rPr>
            </w:pPr>
            <w:r w:rsidRPr="000524CB">
              <w:rPr>
                <w:rFonts w:ascii="Arial Narrow" w:hAnsi="Arial Narrow"/>
                <w:b/>
              </w:rPr>
              <w:t>OGÓŁEM</w:t>
            </w:r>
          </w:p>
        </w:tc>
        <w:tc>
          <w:tcPr>
            <w:tcW w:w="2700" w:type="dxa"/>
            <w:tcBorders>
              <w:top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7642A3E6" w14:textId="77777777" w:rsidR="008132A1" w:rsidRPr="000524CB" w:rsidRDefault="008132A1">
            <w:pPr>
              <w:spacing w:before="60" w:after="60"/>
              <w:rPr>
                <w:rFonts w:ascii="Arial Narrow" w:hAnsi="Arial Narrow"/>
              </w:rPr>
            </w:pPr>
          </w:p>
        </w:tc>
      </w:tr>
    </w:tbl>
    <w:p w14:paraId="2E7F13E3" w14:textId="77777777" w:rsidR="008132A1" w:rsidRPr="000524CB" w:rsidRDefault="008132A1">
      <w:pPr>
        <w:rPr>
          <w:rFonts w:ascii="Arial Narrow" w:hAnsi="Arial Narrow"/>
        </w:rPr>
      </w:pPr>
    </w:p>
    <w:p w14:paraId="5C2AAD07" w14:textId="77777777" w:rsidR="008132A1" w:rsidRPr="000524CB" w:rsidRDefault="008132A1">
      <w:pPr>
        <w:rPr>
          <w:rFonts w:ascii="Arial Narrow" w:hAnsi="Arial Narrow"/>
        </w:rPr>
      </w:pPr>
    </w:p>
    <w:p w14:paraId="6C3CBCE8" w14:textId="77777777" w:rsidR="008132A1" w:rsidRPr="000524CB" w:rsidRDefault="008132A1">
      <w:pPr>
        <w:rPr>
          <w:rFonts w:ascii="Arial Narrow" w:hAnsi="Arial Narrow"/>
        </w:rPr>
      </w:pPr>
    </w:p>
    <w:p w14:paraId="7128088A" w14:textId="77777777" w:rsidR="008132A1" w:rsidRPr="000524CB" w:rsidRDefault="008132A1" w:rsidP="0042433A">
      <w:pPr>
        <w:rPr>
          <w:rFonts w:ascii="Arial Narrow" w:hAnsi="Arial Narrow"/>
          <w:sz w:val="18"/>
        </w:rPr>
      </w:pPr>
      <w:r w:rsidRPr="000524CB">
        <w:rPr>
          <w:rFonts w:ascii="Arial Narrow" w:hAnsi="Arial Narrow"/>
        </w:rPr>
        <w:t xml:space="preserve">Sporządził:                                                             </w:t>
      </w:r>
      <w:r w:rsidR="0042433A" w:rsidRPr="000524CB">
        <w:rPr>
          <w:rFonts w:ascii="Arial Narrow" w:hAnsi="Arial Narrow"/>
        </w:rPr>
        <w:t xml:space="preserve">                    Zatwierdził</w:t>
      </w:r>
    </w:p>
    <w:sectPr w:rsidR="008132A1" w:rsidRPr="000524CB" w:rsidSect="00E367C0">
      <w:headerReference w:type="even" r:id="rId8"/>
      <w:headerReference w:type="default" r:id="rId9"/>
      <w:pgSz w:w="11906" w:h="16838" w:code="9"/>
      <w:pgMar w:top="851" w:right="1416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0379E4" w14:textId="77777777" w:rsidR="00807553" w:rsidRDefault="00807553">
      <w:r>
        <w:separator/>
      </w:r>
    </w:p>
  </w:endnote>
  <w:endnote w:type="continuationSeparator" w:id="0">
    <w:p w14:paraId="499A0A07" w14:textId="77777777" w:rsidR="00807553" w:rsidRDefault="008075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27ADDE" w14:textId="77777777" w:rsidR="00807553" w:rsidRDefault="00807553">
      <w:r>
        <w:separator/>
      </w:r>
    </w:p>
  </w:footnote>
  <w:footnote w:type="continuationSeparator" w:id="0">
    <w:p w14:paraId="7A799BFF" w14:textId="77777777" w:rsidR="00807553" w:rsidRDefault="008075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60138F" w14:textId="77777777" w:rsidR="00780510" w:rsidRDefault="00780510">
    <w:pPr>
      <w:pStyle w:val="Nagwek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4FDB04D4" w14:textId="77777777" w:rsidR="00780510" w:rsidRDefault="00780510">
    <w:pPr>
      <w:pStyle w:val="Nagwek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25C8B3" w14:textId="77777777" w:rsidR="00780510" w:rsidRDefault="00780510">
    <w:pPr>
      <w:pStyle w:val="Nagwek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B5DFF"/>
    <w:multiLevelType w:val="singleLevel"/>
    <w:tmpl w:val="CCE04F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3202258"/>
    <w:multiLevelType w:val="singleLevel"/>
    <w:tmpl w:val="75ACC2B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</w:abstractNum>
  <w:abstractNum w:abstractNumId="2" w15:restartNumberingAfterBreak="0">
    <w:nsid w:val="06006B8F"/>
    <w:multiLevelType w:val="hybridMultilevel"/>
    <w:tmpl w:val="2D101792"/>
    <w:lvl w:ilvl="0" w:tplc="3C4CA316">
      <w:start w:val="1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E562065"/>
    <w:multiLevelType w:val="singleLevel"/>
    <w:tmpl w:val="E54662DA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z w:val="24"/>
      </w:rPr>
    </w:lvl>
  </w:abstractNum>
  <w:abstractNum w:abstractNumId="4" w15:restartNumberingAfterBreak="0">
    <w:nsid w:val="1257505E"/>
    <w:multiLevelType w:val="singleLevel"/>
    <w:tmpl w:val="65EED5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280C195F"/>
    <w:multiLevelType w:val="singleLevel"/>
    <w:tmpl w:val="75ACC2B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</w:abstractNum>
  <w:abstractNum w:abstractNumId="6" w15:restartNumberingAfterBreak="0">
    <w:nsid w:val="28CC4F4C"/>
    <w:multiLevelType w:val="singleLevel"/>
    <w:tmpl w:val="CFD6FA56"/>
    <w:lvl w:ilvl="0">
      <w:start w:val="3"/>
      <w:numFmt w:val="decimal"/>
      <w:lvlText w:val="%1."/>
      <w:lvlJc w:val="left"/>
      <w:pPr>
        <w:tabs>
          <w:tab w:val="num" w:pos="927"/>
        </w:tabs>
        <w:ind w:left="927" w:hanging="360"/>
      </w:pPr>
    </w:lvl>
  </w:abstractNum>
  <w:abstractNum w:abstractNumId="7" w15:restartNumberingAfterBreak="0">
    <w:nsid w:val="292E7351"/>
    <w:multiLevelType w:val="hybridMultilevel"/>
    <w:tmpl w:val="8DD22964"/>
    <w:lvl w:ilvl="0" w:tplc="6DE8E3B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21C6F696">
      <w:start w:val="1"/>
      <w:numFmt w:val="bullet"/>
      <w:lvlText w:val=""/>
      <w:lvlJc w:val="left"/>
      <w:pPr>
        <w:tabs>
          <w:tab w:val="num" w:pos="1440"/>
        </w:tabs>
        <w:ind w:left="1420" w:hanging="340"/>
      </w:pPr>
      <w:rPr>
        <w:rFonts w:ascii="Wingdings" w:hAnsi="Wingdings" w:hint="default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5B475C5"/>
    <w:multiLevelType w:val="singleLevel"/>
    <w:tmpl w:val="75ACC2B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</w:abstractNum>
  <w:abstractNum w:abstractNumId="9" w15:restartNumberingAfterBreak="0">
    <w:nsid w:val="39FE7D13"/>
    <w:multiLevelType w:val="singleLevel"/>
    <w:tmpl w:val="CCE04F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3B712550"/>
    <w:multiLevelType w:val="hybridMultilevel"/>
    <w:tmpl w:val="09C65E40"/>
    <w:lvl w:ilvl="0" w:tplc="0415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2F61DAF"/>
    <w:multiLevelType w:val="singleLevel"/>
    <w:tmpl w:val="FFA637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438E5626"/>
    <w:multiLevelType w:val="hybridMultilevel"/>
    <w:tmpl w:val="887C9D24"/>
    <w:lvl w:ilvl="0" w:tplc="187A7666">
      <w:start w:val="1"/>
      <w:numFmt w:val="none"/>
      <w:lvlText w:val="3."/>
      <w:lvlJc w:val="left"/>
      <w:pPr>
        <w:tabs>
          <w:tab w:val="num" w:pos="2340"/>
        </w:tabs>
        <w:ind w:left="2340" w:hanging="360"/>
      </w:pPr>
    </w:lvl>
    <w:lvl w:ilvl="1" w:tplc="187A7666">
      <w:start w:val="1"/>
      <w:numFmt w:val="none"/>
      <w:lvlText w:val="3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79D0904"/>
    <w:multiLevelType w:val="singleLevel"/>
    <w:tmpl w:val="D29AE7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49CD0C06"/>
    <w:multiLevelType w:val="singleLevel"/>
    <w:tmpl w:val="75ACC2B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</w:abstractNum>
  <w:abstractNum w:abstractNumId="15" w15:restartNumberingAfterBreak="0">
    <w:nsid w:val="548C4C06"/>
    <w:multiLevelType w:val="singleLevel"/>
    <w:tmpl w:val="75ACC2B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</w:abstractNum>
  <w:abstractNum w:abstractNumId="16" w15:restartNumberingAfterBreak="0">
    <w:nsid w:val="58BD0A15"/>
    <w:multiLevelType w:val="hybridMultilevel"/>
    <w:tmpl w:val="0FE2AC08"/>
    <w:lvl w:ilvl="0" w:tplc="96F82FC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3C4CA31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8FB686C"/>
    <w:multiLevelType w:val="singleLevel"/>
    <w:tmpl w:val="0415000F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5A07078B"/>
    <w:multiLevelType w:val="hybridMultilevel"/>
    <w:tmpl w:val="38882F84"/>
    <w:lvl w:ilvl="0" w:tplc="0415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CB30478"/>
    <w:multiLevelType w:val="hybridMultilevel"/>
    <w:tmpl w:val="CBF04B90"/>
    <w:lvl w:ilvl="0" w:tplc="29A4BCE8">
      <w:start w:val="3"/>
      <w:numFmt w:val="decimal"/>
      <w:lvlText w:val="%1."/>
      <w:lvlJc w:val="left"/>
      <w:pPr>
        <w:tabs>
          <w:tab w:val="num" w:pos="2880"/>
        </w:tabs>
        <w:ind w:left="2880" w:hanging="360"/>
      </w:pPr>
    </w:lvl>
    <w:lvl w:ilvl="1" w:tplc="3C4CA31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D9D2728"/>
    <w:multiLevelType w:val="hybridMultilevel"/>
    <w:tmpl w:val="CD0E1CEE"/>
    <w:lvl w:ilvl="0" w:tplc="0415000F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EF7687B"/>
    <w:multiLevelType w:val="hybridMultilevel"/>
    <w:tmpl w:val="EB803FFA"/>
    <w:lvl w:ilvl="0" w:tplc="0F78DA1A">
      <w:start w:val="3"/>
      <w:numFmt w:val="decimal"/>
      <w:lvlText w:val="%1."/>
      <w:lvlJc w:val="left"/>
      <w:pPr>
        <w:tabs>
          <w:tab w:val="num" w:pos="2148"/>
        </w:tabs>
        <w:ind w:left="214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0D80C73"/>
    <w:multiLevelType w:val="hybridMultilevel"/>
    <w:tmpl w:val="8912FD5C"/>
    <w:lvl w:ilvl="0" w:tplc="BA4EEABC">
      <w:start w:val="1"/>
      <w:numFmt w:val="bullet"/>
      <w:lvlText w:val=""/>
      <w:lvlJc w:val="left"/>
      <w:pPr>
        <w:tabs>
          <w:tab w:val="num" w:pos="1068"/>
        </w:tabs>
        <w:ind w:left="1048" w:hanging="340"/>
      </w:pPr>
      <w:rPr>
        <w:rFonts w:ascii="Wingdings" w:hAnsi="Wingdings" w:hint="default"/>
      </w:rPr>
    </w:lvl>
    <w:lvl w:ilvl="1" w:tplc="0415000F">
      <w:start w:val="1"/>
      <w:numFmt w:val="decimal"/>
      <w:lvlText w:val="%2."/>
      <w:lvlJc w:val="left"/>
      <w:pPr>
        <w:tabs>
          <w:tab w:val="num" w:pos="2148"/>
        </w:tabs>
        <w:ind w:left="2148" w:hanging="360"/>
      </w:pPr>
    </w:lvl>
    <w:lvl w:ilvl="2" w:tplc="0415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610D02AA"/>
    <w:multiLevelType w:val="singleLevel"/>
    <w:tmpl w:val="ABD22D76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4" w15:restartNumberingAfterBreak="0">
    <w:nsid w:val="6B1E2E29"/>
    <w:multiLevelType w:val="singleLevel"/>
    <w:tmpl w:val="F08E3D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712C7692"/>
    <w:multiLevelType w:val="hybridMultilevel"/>
    <w:tmpl w:val="DC5EBCFE"/>
    <w:lvl w:ilvl="0" w:tplc="96F82FC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3C4CA31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C4B0147E">
      <w:start w:val="1"/>
      <w:numFmt w:val="none"/>
      <w:lvlText w:val="4."/>
      <w:lvlJc w:val="left"/>
      <w:pPr>
        <w:tabs>
          <w:tab w:val="num" w:pos="2340"/>
        </w:tabs>
        <w:ind w:left="2340" w:hanging="360"/>
      </w:pPr>
    </w:lvl>
    <w:lvl w:ilvl="3" w:tplc="F09AC804">
      <w:start w:val="1"/>
      <w:numFmt w:val="none"/>
      <w:lvlText w:val="5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BB22240"/>
    <w:multiLevelType w:val="hybridMultilevel"/>
    <w:tmpl w:val="7312E802"/>
    <w:lvl w:ilvl="0" w:tplc="0415000F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9"/>
    <w:lvlOverride w:ilvl="0">
      <w:startOverride w:val="3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7"/>
    <w:lvlOverride w:ilvl="0">
      <w:startOverride w:val="2"/>
    </w:lvlOverride>
  </w:num>
  <w:num w:numId="7">
    <w:abstractNumId w:val="6"/>
    <w:lvlOverride w:ilvl="0">
      <w:startOverride w:val="3"/>
    </w:lvlOverride>
  </w:num>
  <w:num w:numId="8">
    <w:abstractNumId w:val="2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"/>
  </w:num>
  <w:num w:numId="13">
    <w:abstractNumId w:val="15"/>
  </w:num>
  <w:num w:numId="14">
    <w:abstractNumId w:val="8"/>
  </w:num>
  <w:num w:numId="15">
    <w:abstractNumId w:val="14"/>
  </w:num>
  <w:num w:numId="16">
    <w:abstractNumId w:val="1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13"/>
  </w:num>
  <w:num w:numId="19">
    <w:abstractNumId w:val="4"/>
  </w:num>
  <w:num w:numId="20">
    <w:abstractNumId w:val="24"/>
  </w:num>
  <w:num w:numId="21">
    <w:abstractNumId w:val="9"/>
  </w:num>
  <w:num w:numId="22">
    <w:abstractNumId w:val="3"/>
  </w:num>
  <w:num w:numId="23">
    <w:abstractNumId w:val="0"/>
  </w:num>
  <w:num w:numId="24">
    <w:abstractNumId w:val="23"/>
  </w:num>
  <w:num w:numId="25">
    <w:abstractNumId w:val="7"/>
  </w:num>
  <w:num w:numId="26">
    <w:abstractNumId w:val="22"/>
  </w:num>
  <w:num w:numId="27">
    <w:abstractNumId w:val="2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LE0tjA1NDEzMzRX0lEKTi0uzszPAykwqQUAFFJ/BSwAAAA="/>
  </w:docVars>
  <w:rsids>
    <w:rsidRoot w:val="005A0CC2"/>
    <w:rsid w:val="00013C9E"/>
    <w:rsid w:val="00024254"/>
    <w:rsid w:val="000524CB"/>
    <w:rsid w:val="00083322"/>
    <w:rsid w:val="000E7B11"/>
    <w:rsid w:val="00116D9E"/>
    <w:rsid w:val="0018497A"/>
    <w:rsid w:val="001E0F18"/>
    <w:rsid w:val="00276BD8"/>
    <w:rsid w:val="0028418F"/>
    <w:rsid w:val="002F598E"/>
    <w:rsid w:val="00372F3E"/>
    <w:rsid w:val="00393F5D"/>
    <w:rsid w:val="00401674"/>
    <w:rsid w:val="00403FC0"/>
    <w:rsid w:val="00416086"/>
    <w:rsid w:val="0042433A"/>
    <w:rsid w:val="004A01A2"/>
    <w:rsid w:val="004C4F16"/>
    <w:rsid w:val="00535ABD"/>
    <w:rsid w:val="00541735"/>
    <w:rsid w:val="005936E9"/>
    <w:rsid w:val="005A0CC2"/>
    <w:rsid w:val="005B646B"/>
    <w:rsid w:val="005C64CB"/>
    <w:rsid w:val="00621537"/>
    <w:rsid w:val="006754D5"/>
    <w:rsid w:val="0075365C"/>
    <w:rsid w:val="00780510"/>
    <w:rsid w:val="00807553"/>
    <w:rsid w:val="008132A1"/>
    <w:rsid w:val="008468C2"/>
    <w:rsid w:val="00866A41"/>
    <w:rsid w:val="008A2687"/>
    <w:rsid w:val="00920130"/>
    <w:rsid w:val="009816F7"/>
    <w:rsid w:val="00982643"/>
    <w:rsid w:val="009B4350"/>
    <w:rsid w:val="00B12238"/>
    <w:rsid w:val="00B82C3F"/>
    <w:rsid w:val="00C14BAE"/>
    <w:rsid w:val="00C66315"/>
    <w:rsid w:val="00CF0F65"/>
    <w:rsid w:val="00D36F60"/>
    <w:rsid w:val="00DC78AD"/>
    <w:rsid w:val="00E367C0"/>
    <w:rsid w:val="00ED751F"/>
    <w:rsid w:val="00FC0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6787E3A"/>
  <w15:chartTrackingRefBased/>
  <w15:docId w15:val="{730DE267-1777-495A-9838-7E7CA5763E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b/>
      <w:bCs/>
    </w:rPr>
  </w:style>
  <w:style w:type="paragraph" w:styleId="Nagwek2">
    <w:name w:val="heading 2"/>
    <w:basedOn w:val="Normalny"/>
    <w:next w:val="Normalny"/>
    <w:qFormat/>
    <w:pPr>
      <w:keepNext/>
      <w:ind w:left="360"/>
      <w:jc w:val="center"/>
      <w:outlineLvl w:val="1"/>
    </w:pPr>
    <w:rPr>
      <w:u w:val="single"/>
    </w:rPr>
  </w:style>
  <w:style w:type="paragraph" w:styleId="Nagwek4">
    <w:name w:val="heading 4"/>
    <w:basedOn w:val="Normalny"/>
    <w:next w:val="Normalny"/>
    <w:qFormat/>
    <w:pPr>
      <w:keepNext/>
      <w:jc w:val="center"/>
      <w:outlineLvl w:val="3"/>
    </w:pPr>
    <w:rPr>
      <w:u w:val="single"/>
    </w:rPr>
  </w:style>
  <w:style w:type="paragraph" w:styleId="Nagwek8">
    <w:name w:val="heading 8"/>
    <w:basedOn w:val="Normalny"/>
    <w:qFormat/>
    <w:pPr>
      <w:spacing w:before="64" w:after="206"/>
      <w:outlineLvl w:val="7"/>
    </w:pPr>
    <w:rPr>
      <w:rFonts w:ascii="Arial Unicode MS" w:eastAsia="Arial Unicode MS" w:hAnsi="Arial Unicode MS" w:cs="Arial Unicode MS" w:hint="eastAsia"/>
      <w:sz w:val="15"/>
      <w:szCs w:val="15"/>
    </w:rPr>
  </w:style>
  <w:style w:type="paragraph" w:styleId="Nagwek9">
    <w:name w:val="heading 9"/>
    <w:basedOn w:val="Normalny"/>
    <w:next w:val="Normalny"/>
    <w:qFormat/>
    <w:pPr>
      <w:keepNext/>
      <w:outlineLvl w:val="8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pPr>
      <w:tabs>
        <w:tab w:val="center" w:pos="4536"/>
        <w:tab w:val="right" w:pos="9072"/>
      </w:tabs>
    </w:pPr>
  </w:style>
  <w:style w:type="paragraph" w:styleId="Tekstpodstawowywcity">
    <w:name w:val="Body Text Indent"/>
    <w:basedOn w:val="Normalny"/>
    <w:pPr>
      <w:ind w:left="360"/>
      <w:jc w:val="both"/>
    </w:pPr>
  </w:style>
  <w:style w:type="paragraph" w:styleId="Tekstprzypisudolnego">
    <w:name w:val="footnote text"/>
    <w:basedOn w:val="Normalny"/>
    <w:semiHidden/>
    <w:rPr>
      <w:sz w:val="20"/>
      <w:szCs w:val="20"/>
    </w:rPr>
  </w:style>
  <w:style w:type="paragraph" w:styleId="Tekstpodstawowy">
    <w:name w:val="Body Text"/>
    <w:basedOn w:val="Normalny"/>
    <w:pPr>
      <w:jc w:val="both"/>
    </w:pPr>
  </w:style>
  <w:style w:type="paragraph" w:styleId="Tekstpodstawowywcity2">
    <w:name w:val="Body Text Indent 2"/>
    <w:basedOn w:val="Normalny"/>
    <w:pPr>
      <w:ind w:firstLine="720"/>
      <w:jc w:val="both"/>
    </w:pPr>
  </w:style>
  <w:style w:type="character" w:styleId="Numerstrony">
    <w:name w:val="page number"/>
    <w:basedOn w:val="Domylnaczcionkaakapitu"/>
  </w:style>
  <w:style w:type="paragraph" w:styleId="Stopka">
    <w:name w:val="footer"/>
    <w:basedOn w:val="Normalny"/>
    <w:pPr>
      <w:tabs>
        <w:tab w:val="center" w:pos="4536"/>
        <w:tab w:val="right" w:pos="9072"/>
      </w:tabs>
    </w:pPr>
  </w:style>
  <w:style w:type="paragraph" w:styleId="Tekstpodstawowywcity3">
    <w:name w:val="Body Text Indent 3"/>
    <w:basedOn w:val="Normalny"/>
    <w:pPr>
      <w:tabs>
        <w:tab w:val="left" w:pos="567"/>
      </w:tabs>
      <w:spacing w:line="360" w:lineRule="auto"/>
      <w:ind w:left="540" w:hanging="333"/>
    </w:pPr>
  </w:style>
  <w:style w:type="paragraph" w:styleId="Tekstpodstawowy2">
    <w:name w:val="Body Text 2"/>
    <w:basedOn w:val="Normalny"/>
    <w:rPr>
      <w:sz w:val="20"/>
    </w:rPr>
  </w:style>
  <w:style w:type="paragraph" w:styleId="Tekstpodstawowy3">
    <w:name w:val="Body Text 3"/>
    <w:basedOn w:val="Normalny"/>
    <w:pPr>
      <w:spacing w:line="380" w:lineRule="exact"/>
      <w:jc w:val="both"/>
    </w:pPr>
    <w:rPr>
      <w:sz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36F6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36F6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36F60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36F6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36F60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36F60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36F6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CDF1CB-051D-43FF-8335-CED721DC4C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3</Words>
  <Characters>2478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II</vt:lpstr>
    </vt:vector>
  </TitlesOfParts>
  <Company>Politechnika Poznańska</Company>
  <LinksUpToDate>false</LinksUpToDate>
  <CharactersWithSpaces>2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II</dc:title>
  <dc:subject/>
  <dc:creator>Katarzyna</dc:creator>
  <cp:keywords/>
  <cp:lastModifiedBy>Małgorzata  Niespodziana</cp:lastModifiedBy>
  <cp:revision>2</cp:revision>
  <cp:lastPrinted>2007-06-20T11:21:00Z</cp:lastPrinted>
  <dcterms:created xsi:type="dcterms:W3CDTF">2022-04-06T09:51:00Z</dcterms:created>
  <dcterms:modified xsi:type="dcterms:W3CDTF">2022-04-06T09:51:00Z</dcterms:modified>
</cp:coreProperties>
</file>